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0474B3" w14:textId="02F62B51" w:rsidR="00B460F9" w:rsidRPr="00B460F9" w:rsidRDefault="00B460F9" w:rsidP="00B460F9">
      <w:pPr>
        <w:rPr>
          <w:rFonts w:ascii="Arial" w:hAnsi="Arial" w:cs="Arial"/>
          <w:b/>
          <w:sz w:val="24"/>
          <w:szCs w:val="24"/>
          <w:lang w:val="en-GB"/>
        </w:rPr>
      </w:pPr>
      <w:r w:rsidRPr="00B460F9">
        <w:rPr>
          <w:rFonts w:ascii="Arial" w:hAnsi="Arial" w:cs="Arial"/>
          <w:b/>
          <w:sz w:val="24"/>
          <w:szCs w:val="24"/>
          <w:lang w:val="en-GB"/>
        </w:rPr>
        <w:t>Additional file 1</w:t>
      </w:r>
    </w:p>
    <w:p w14:paraId="70201D97" w14:textId="4EE4ACB0" w:rsidR="00AA0F95" w:rsidRPr="00A45C47" w:rsidRDefault="00A45C47" w:rsidP="00B460F9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 xml:space="preserve">Table </w:t>
      </w:r>
      <w:r w:rsidR="00EA6BF4">
        <w:rPr>
          <w:rFonts w:ascii="Arial" w:hAnsi="Arial" w:cs="Arial"/>
          <w:b/>
          <w:sz w:val="24"/>
          <w:szCs w:val="24"/>
          <w:lang w:val="en-GB"/>
        </w:rPr>
        <w:t>S</w:t>
      </w:r>
      <w:r w:rsidR="00F202B3">
        <w:rPr>
          <w:rFonts w:ascii="Arial" w:hAnsi="Arial" w:cs="Arial"/>
          <w:b/>
          <w:sz w:val="24"/>
          <w:szCs w:val="24"/>
          <w:lang w:val="en-GB"/>
        </w:rPr>
        <w:t>1</w:t>
      </w:r>
      <w:r w:rsidR="00AA0F95" w:rsidRPr="00A45C47">
        <w:rPr>
          <w:rFonts w:ascii="Arial" w:hAnsi="Arial" w:cs="Arial"/>
          <w:b/>
          <w:sz w:val="24"/>
          <w:szCs w:val="24"/>
          <w:lang w:val="en-GB"/>
        </w:rPr>
        <w:t>.</w:t>
      </w:r>
      <w:r w:rsidR="00AA0F95" w:rsidRPr="00A45C47">
        <w:rPr>
          <w:rFonts w:ascii="Arial" w:hAnsi="Arial" w:cs="Arial"/>
          <w:sz w:val="24"/>
          <w:szCs w:val="24"/>
          <w:lang w:val="en-GB"/>
        </w:rPr>
        <w:t xml:space="preserve">  Photographic guide of bee-eater nestlings from hatch to fledging.</w:t>
      </w:r>
    </w:p>
    <w:tbl>
      <w:tblPr>
        <w:tblStyle w:val="Tabelacomgrelha1"/>
        <w:tblW w:w="8292" w:type="dxa"/>
        <w:tblLook w:val="04A0" w:firstRow="1" w:lastRow="0" w:firstColumn="1" w:lastColumn="0" w:noHBand="0" w:noVBand="1"/>
      </w:tblPr>
      <w:tblGrid>
        <w:gridCol w:w="1724"/>
        <w:gridCol w:w="14"/>
        <w:gridCol w:w="3506"/>
        <w:gridCol w:w="41"/>
        <w:gridCol w:w="2969"/>
        <w:gridCol w:w="38"/>
      </w:tblGrid>
      <w:tr w:rsidR="00AA0F95" w:rsidRPr="00A45C47" w14:paraId="7147349C" w14:textId="77777777" w:rsidTr="00AD6548">
        <w:trPr>
          <w:gridAfter w:val="1"/>
          <w:wAfter w:w="41" w:type="dxa"/>
          <w:trHeight w:val="328"/>
        </w:trPr>
        <w:tc>
          <w:tcPr>
            <w:tcW w:w="1654" w:type="dxa"/>
            <w:vAlign w:val="center"/>
          </w:tcPr>
          <w:p w14:paraId="1B1C2005" w14:textId="77777777" w:rsidR="00AA0F95" w:rsidRPr="00A45C47" w:rsidRDefault="00D825C4" w:rsidP="00C9588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evelopment class</w:t>
            </w:r>
            <w:r w:rsidR="00C9588F" w:rsidRPr="00A45C47">
              <w:rPr>
                <w:rFonts w:ascii="Arial" w:hAnsi="Arial" w:cs="Arial"/>
                <w:b/>
                <w:sz w:val="24"/>
                <w:szCs w:val="24"/>
              </w:rPr>
              <w:t xml:space="preserve"> (days)</w:t>
            </w:r>
          </w:p>
        </w:tc>
        <w:tc>
          <w:tcPr>
            <w:tcW w:w="3520" w:type="dxa"/>
            <w:gridSpan w:val="2"/>
            <w:vAlign w:val="center"/>
          </w:tcPr>
          <w:p w14:paraId="21052487" w14:textId="77777777" w:rsidR="00AA0F95" w:rsidRPr="00A45C47" w:rsidRDefault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Image</w:t>
            </w:r>
          </w:p>
        </w:tc>
        <w:tc>
          <w:tcPr>
            <w:tcW w:w="3118" w:type="dxa"/>
            <w:gridSpan w:val="2"/>
            <w:vAlign w:val="center"/>
          </w:tcPr>
          <w:p w14:paraId="5D57182C" w14:textId="77777777" w:rsidR="00AA0F95" w:rsidRPr="00A45C47" w:rsidRDefault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AA0F95" w:rsidRPr="00D825C4" w14:paraId="354E52D5" w14:textId="77777777" w:rsidTr="00A75590">
        <w:trPr>
          <w:gridAfter w:val="1"/>
          <w:wAfter w:w="41" w:type="dxa"/>
          <w:trHeight w:val="1917"/>
        </w:trPr>
        <w:tc>
          <w:tcPr>
            <w:tcW w:w="1654" w:type="dxa"/>
            <w:vMerge w:val="restart"/>
            <w:vAlign w:val="center"/>
          </w:tcPr>
          <w:p w14:paraId="53BA42B3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 xml:space="preserve">1-3 </w:t>
            </w:r>
          </w:p>
        </w:tc>
        <w:tc>
          <w:tcPr>
            <w:tcW w:w="3520" w:type="dxa"/>
            <w:gridSpan w:val="2"/>
            <w:vAlign w:val="center"/>
          </w:tcPr>
          <w:p w14:paraId="2B9DBAF3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193A2F04" wp14:editId="682A6000">
                  <wp:extent cx="1768415" cy="1334149"/>
                  <wp:effectExtent l="0" t="0" r="3810" b="0"/>
                  <wp:docPr id="4" name="Picture 3" descr="C:\Users\Joana\Dropbox\camera usb 2017\bscap000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" name="Picture 3" descr="C:\Users\Joana\Dropbox\camera usb 2017\bscap0000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87" t="32106" r="49801" b="22779"/>
                          <a:stretch/>
                        </pic:blipFill>
                        <pic:spPr bwMode="auto">
                          <a:xfrm>
                            <a:off x="0" y="0"/>
                            <a:ext cx="1772758" cy="13374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5D19C1A9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GB"/>
              </w:rPr>
              <w:t>Head</w:t>
            </w: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Hatchlings are blind (eyes are closed), completely naked and pink. The bill is small and pink with a grey tip.</w:t>
            </w:r>
          </w:p>
          <w:p w14:paraId="402751E0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F7CE447" w14:textId="77777777" w:rsidR="00AA0F95" w:rsidRPr="00A45C47" w:rsidRDefault="00AA0F95" w:rsidP="00051C6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Size/behavior: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051C61" w:rsidRPr="00A45C47">
              <w:rPr>
                <w:rFonts w:ascii="Arial" w:hAnsi="Arial" w:cs="Arial"/>
                <w:sz w:val="24"/>
                <w:szCs w:val="24"/>
                <w:lang w:val="en-US"/>
              </w:rPr>
              <w:t>Hatchlings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ha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>ve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approximately the same size as an egg. 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>They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struggle to 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 xml:space="preserve">lift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the head 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>and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belly.</w:t>
            </w:r>
          </w:p>
        </w:tc>
      </w:tr>
      <w:tr w:rsidR="00AA0F95" w:rsidRPr="00A45C47" w14:paraId="476A97DC" w14:textId="77777777" w:rsidTr="00A75590">
        <w:trPr>
          <w:gridAfter w:val="1"/>
          <w:wAfter w:w="41" w:type="dxa"/>
          <w:trHeight w:val="1917"/>
        </w:trPr>
        <w:tc>
          <w:tcPr>
            <w:tcW w:w="1654" w:type="dxa"/>
            <w:vMerge/>
            <w:vAlign w:val="center"/>
          </w:tcPr>
          <w:p w14:paraId="18CC8375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520" w:type="dxa"/>
            <w:gridSpan w:val="2"/>
            <w:vAlign w:val="center"/>
          </w:tcPr>
          <w:p w14:paraId="78DBDD51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3CB1DF01" wp14:editId="0EC4FEA3">
                  <wp:extent cx="1403700" cy="1455451"/>
                  <wp:effectExtent l="0" t="6985" r="0" b="0"/>
                  <wp:docPr id="5" name="Picture 7" descr="D:\PhD\dados\usb camera\Apariz\ninho 10\Apariz ninho 10 25-06-20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7" descr="D:\PhD\dados\usb camera\Apariz\ninho 10\Apariz ninho 10 25-06-201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106" r="28657" b="18382"/>
                          <a:stretch/>
                        </pic:blipFill>
                        <pic:spPr bwMode="auto">
                          <a:xfrm rot="16200000">
                            <a:off x="0" y="0"/>
                            <a:ext cx="1416774" cy="1469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/>
          </w:tcPr>
          <w:p w14:paraId="25C66703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A0F95" w:rsidRPr="00976ECC" w14:paraId="0E4D2813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 w:val="restart"/>
            <w:vAlign w:val="center"/>
          </w:tcPr>
          <w:p w14:paraId="5F50AE7C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4-6</w:t>
            </w:r>
          </w:p>
        </w:tc>
        <w:tc>
          <w:tcPr>
            <w:tcW w:w="3520" w:type="dxa"/>
            <w:gridSpan w:val="2"/>
            <w:vAlign w:val="center"/>
          </w:tcPr>
          <w:p w14:paraId="3542A38A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36695B74" wp14:editId="02E63960">
                  <wp:extent cx="1870836" cy="1454150"/>
                  <wp:effectExtent l="0" t="0" r="0" b="0"/>
                  <wp:docPr id="6" name="Picture 2" descr="C:\Users\Joana\Dropbox\camera usb 2017\1 13-0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C:\Users\Joana\Dropbox\camera usb 2017\1 13-06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625" r="25364"/>
                          <a:stretch/>
                        </pic:blipFill>
                        <pic:spPr bwMode="auto">
                          <a:xfrm>
                            <a:off x="0" y="0"/>
                            <a:ext cx="1873076" cy="14558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5888AC77" w14:textId="77777777" w:rsidR="00AA0F95" w:rsidRPr="00A45C47" w:rsidRDefault="00AA0F95" w:rsidP="00051C61">
            <w:pPr>
              <w:rPr>
                <w:rFonts w:ascii="Arial" w:hAnsi="Arial" w:cs="Arial"/>
                <w:noProof/>
                <w:sz w:val="24"/>
                <w:szCs w:val="24"/>
                <w:lang w:val="en-US" w:eastAsia="pt-PT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Size/behavior: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pt-PT"/>
              </w:rPr>
              <w:t xml:space="preserve">Nestlings are able to raise and support their head. Nestlings are now </w:t>
            </w:r>
            <w:r w:rsidR="00051C61">
              <w:rPr>
                <w:rFonts w:ascii="Arial" w:hAnsi="Arial" w:cs="Arial"/>
                <w:noProof/>
                <w:sz w:val="24"/>
                <w:szCs w:val="24"/>
                <w:lang w:val="en-US" w:eastAsia="pt-PT"/>
              </w:rPr>
              <w:t>bigger</w:t>
            </w: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pt-PT"/>
              </w:rPr>
              <w:t>, about 2x to 3x the size of an egg.</w:t>
            </w:r>
          </w:p>
        </w:tc>
      </w:tr>
      <w:tr w:rsidR="00AA0F95" w:rsidRPr="00A45C47" w14:paraId="6BC70FA2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/>
            <w:vAlign w:val="center"/>
          </w:tcPr>
          <w:p w14:paraId="41072862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3520" w:type="dxa"/>
            <w:gridSpan w:val="2"/>
            <w:vAlign w:val="center"/>
          </w:tcPr>
          <w:p w14:paraId="4AA51C61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5533CF3F" wp14:editId="3FA286A5">
                  <wp:extent cx="1289407" cy="2018328"/>
                  <wp:effectExtent l="0" t="2540" r="3810" b="3810"/>
                  <wp:docPr id="7" name="Imagem 7" descr="D:\PhD\DADOS\dados_2016\usb_camera_2016\Apariz\ninho 22\25-06-201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PhD\DADOS\dados_2016\usb_camera_2016\Apariz\ninho 22\25-06-2016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341" t="15433" r="46114" b="13345"/>
                          <a:stretch/>
                        </pic:blipFill>
                        <pic:spPr bwMode="auto">
                          <a:xfrm rot="16200000">
                            <a:off x="0" y="0"/>
                            <a:ext cx="1289407" cy="20183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/>
            <w:vAlign w:val="center"/>
          </w:tcPr>
          <w:p w14:paraId="3B3E9AD7" w14:textId="77777777" w:rsidR="00AA0F95" w:rsidRPr="00A45C47" w:rsidRDefault="00AA0F95" w:rsidP="00AA0F95">
            <w:pPr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AA0F95" w:rsidRPr="00976ECC" w14:paraId="5817D1B6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 w:val="restart"/>
            <w:vAlign w:val="center"/>
          </w:tcPr>
          <w:p w14:paraId="4EAF9869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7-9</w:t>
            </w:r>
          </w:p>
        </w:tc>
        <w:tc>
          <w:tcPr>
            <w:tcW w:w="3520" w:type="dxa"/>
            <w:gridSpan w:val="2"/>
            <w:vAlign w:val="center"/>
          </w:tcPr>
          <w:p w14:paraId="4176D6FA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591441DB" wp14:editId="792F4732">
                  <wp:extent cx="2065930" cy="1397480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2265" cy="139500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0721FEB4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Head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The eyes begin to open. </w:t>
            </w:r>
          </w:p>
          <w:p w14:paraId="3E34F69D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0E5B9DB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Feathers: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Wings and tail area display a very light grey coloration, indicative of the subcutaneous alar pins (from where feathers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will grow). Light grey coloration can also be visible in other parts of the body.</w:t>
            </w:r>
          </w:p>
        </w:tc>
      </w:tr>
      <w:tr w:rsidR="00AA0F95" w:rsidRPr="00A45C47" w14:paraId="714A61D8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/>
            <w:vAlign w:val="center"/>
          </w:tcPr>
          <w:p w14:paraId="24D51414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3520" w:type="dxa"/>
            <w:gridSpan w:val="2"/>
          </w:tcPr>
          <w:p w14:paraId="1D6FF864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25CB44CC" wp14:editId="021B14DD">
                  <wp:extent cx="1871932" cy="1522233"/>
                  <wp:effectExtent l="0" t="0" r="0" b="1905"/>
                  <wp:docPr id="9" name="Picture 2" descr="D:\PhD\dados\usb camera\Apariz\ninho 21\Apariz ninho 21 29-06-20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D:\PhD\dados\usb camera\Apariz\ninho 21\Apariz ninho 21 29-06-201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0927"/>
                          <a:stretch/>
                        </pic:blipFill>
                        <pic:spPr bwMode="auto">
                          <a:xfrm>
                            <a:off x="0" y="0"/>
                            <a:ext cx="1877473" cy="15267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B98E5D9" w14:textId="77777777" w:rsidR="00AA0F95" w:rsidRPr="00A45C47" w:rsidRDefault="00AA0F95" w:rsidP="00AA0F95">
            <w:pPr>
              <w:ind w:firstLine="708"/>
              <w:jc w:val="center"/>
              <w:rPr>
                <w:rFonts w:ascii="Arial" w:hAnsi="Arial" w:cs="Arial"/>
                <w:sz w:val="24"/>
                <w:szCs w:val="24"/>
                <w:lang w:eastAsia="pt-PT"/>
              </w:rPr>
            </w:pPr>
          </w:p>
        </w:tc>
        <w:tc>
          <w:tcPr>
            <w:tcW w:w="3118" w:type="dxa"/>
            <w:gridSpan w:val="2"/>
            <w:vMerge/>
            <w:vAlign w:val="center"/>
          </w:tcPr>
          <w:p w14:paraId="63B6A7A5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AA0F95" w:rsidRPr="00976ECC" w14:paraId="78BB74BB" w14:textId="77777777" w:rsidTr="00A75590">
        <w:trPr>
          <w:gridAfter w:val="1"/>
          <w:wAfter w:w="41" w:type="dxa"/>
          <w:trHeight w:val="2549"/>
        </w:trPr>
        <w:tc>
          <w:tcPr>
            <w:tcW w:w="1654" w:type="dxa"/>
            <w:vMerge w:val="restart"/>
            <w:vAlign w:val="center"/>
          </w:tcPr>
          <w:p w14:paraId="4D9893CE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lastRenderedPageBreak/>
              <w:t>10-12</w:t>
            </w:r>
          </w:p>
        </w:tc>
        <w:tc>
          <w:tcPr>
            <w:tcW w:w="3520" w:type="dxa"/>
            <w:gridSpan w:val="2"/>
          </w:tcPr>
          <w:p w14:paraId="716B14E2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63FC1216" wp14:editId="584ED1DA">
                  <wp:extent cx="1946648" cy="1535502"/>
                  <wp:effectExtent l="0" t="0" r="0" b="7620"/>
                  <wp:docPr id="10" name="Picture 2" descr="C:\Users\Joana\Dropbox\camera usb 2017\2 10-0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" name="Picture 2" descr="C:\Users\Joana\Dropbox\camera usb 2017\2 10-06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600" r="53402" b="10005"/>
                          <a:stretch/>
                        </pic:blipFill>
                        <pic:spPr bwMode="auto">
                          <a:xfrm>
                            <a:off x="0" y="0"/>
                            <a:ext cx="1948579" cy="15370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340D1425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GB"/>
              </w:rPr>
              <w:t>Head</w:t>
            </w: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The bill </w:t>
            </w:r>
            <w:r w:rsidR="00C9588F" w:rsidRPr="00A45C47">
              <w:rPr>
                <w:rFonts w:ascii="Arial" w:hAnsi="Arial" w:cs="Arial"/>
                <w:sz w:val="24"/>
                <w:szCs w:val="24"/>
                <w:lang w:val="en-US"/>
              </w:rPr>
              <w:t>is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longer than the rest of skull.</w:t>
            </w:r>
          </w:p>
          <w:p w14:paraId="74CA9499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AB3A486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Feathers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Alar pins are pressing on </w:t>
            </w:r>
            <w:r w:rsidR="00C9588F"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the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skin surface: the light grey coloration on wings and tail is now dark grey. At the end of this stage, alar pins might start to emerge out of the skin. </w:t>
            </w:r>
          </w:p>
        </w:tc>
      </w:tr>
      <w:tr w:rsidR="00AA0F95" w:rsidRPr="00A45C47" w14:paraId="46FF682A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/>
            <w:vAlign w:val="center"/>
          </w:tcPr>
          <w:p w14:paraId="4A7A11C9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520" w:type="dxa"/>
            <w:gridSpan w:val="2"/>
          </w:tcPr>
          <w:p w14:paraId="48091C91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62D56C57" wp14:editId="30AA1EC5">
                  <wp:extent cx="2012598" cy="1475117"/>
                  <wp:effectExtent l="0" t="0" r="6985" b="0"/>
                  <wp:docPr id="11" name="Picture 3" descr="C:\Users\Joana\Dropbox\camera usb 2017\1 21-0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3" descr="C:\Users\Joana\Dropbox\camera usb 2017\1 21-06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300" t="25340" b="12388"/>
                          <a:stretch/>
                        </pic:blipFill>
                        <pic:spPr bwMode="auto">
                          <a:xfrm>
                            <a:off x="0" y="0"/>
                            <a:ext cx="2016699" cy="1478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/>
          </w:tcPr>
          <w:p w14:paraId="2099CAA2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A0F95" w:rsidRPr="00976ECC" w14:paraId="6C0D719C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 w:val="restart"/>
            <w:vAlign w:val="center"/>
          </w:tcPr>
          <w:p w14:paraId="4F4BFFC1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13-15</w:t>
            </w:r>
          </w:p>
        </w:tc>
        <w:tc>
          <w:tcPr>
            <w:tcW w:w="3520" w:type="dxa"/>
            <w:gridSpan w:val="2"/>
          </w:tcPr>
          <w:p w14:paraId="319F698E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096B4B41" wp14:editId="7432AE5D">
                  <wp:extent cx="2052002" cy="1466491"/>
                  <wp:effectExtent l="0" t="0" r="5715" b="635"/>
                  <wp:docPr id="12" name="Picture 4" descr="C:\Users\Joana\Dropbox\camera usb 2017\2 13-06 (4)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 descr="C:\Users\Joana\Dropbox\camera usb 2017\2 13-06 (4)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282" r="35252"/>
                          <a:stretch/>
                        </pic:blipFill>
                        <pic:spPr bwMode="auto">
                          <a:xfrm>
                            <a:off x="0" y="0"/>
                            <a:ext cx="2056593" cy="1469772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4BA12947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GB"/>
              </w:rPr>
              <w:t>Head</w:t>
            </w: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 The bill is now predominantly grey and the throat is yellowish.</w:t>
            </w:r>
          </w:p>
          <w:p w14:paraId="00B96795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63C769FC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Feathers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>Alar pins have emerged out of skin and are clearly growing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 xml:space="preserve"> outside it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>. Dorsal and lateral pins also start to emerge in great number. Some feather tracts are unsheathing (colored tip at the end of some pins).</w:t>
            </w:r>
          </w:p>
          <w:p w14:paraId="7439E4DA" w14:textId="77777777" w:rsidR="00AA0F95" w:rsidRPr="00A45C47" w:rsidRDefault="00AA0F95" w:rsidP="00AA0F95">
            <w:pPr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AA0F95" w:rsidRPr="00A45C47" w14:paraId="23534952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/>
            <w:vAlign w:val="center"/>
          </w:tcPr>
          <w:p w14:paraId="5ACC5599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520" w:type="dxa"/>
            <w:gridSpan w:val="2"/>
          </w:tcPr>
          <w:p w14:paraId="6BFCA605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57581700" wp14:editId="69774685">
                  <wp:extent cx="1892411" cy="1465092"/>
                  <wp:effectExtent l="0" t="0" r="0" b="1905"/>
                  <wp:docPr id="15" name="Imagem 15" descr="D:\PhD\DADOS\dados_2016\usb_camera_2016\Apariz\ninho 22\05-07-201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PhD\DADOS\dados_2016\usb_camera_2016\Apariz\ninho 22\05-07-2016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065" r="19481" b="27214"/>
                          <a:stretch/>
                        </pic:blipFill>
                        <pic:spPr bwMode="auto">
                          <a:xfrm>
                            <a:off x="0" y="0"/>
                            <a:ext cx="1893928" cy="1466267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/>
          </w:tcPr>
          <w:p w14:paraId="567A0D0B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A0F95" w:rsidRPr="00976ECC" w14:paraId="20C67C0C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 w:val="restart"/>
            <w:vAlign w:val="center"/>
          </w:tcPr>
          <w:p w14:paraId="4D309EF6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lastRenderedPageBreak/>
              <w:t>16-18</w:t>
            </w:r>
          </w:p>
        </w:tc>
        <w:tc>
          <w:tcPr>
            <w:tcW w:w="3520" w:type="dxa"/>
            <w:gridSpan w:val="2"/>
          </w:tcPr>
          <w:p w14:paraId="5D4F2AD7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1FD94F42" wp14:editId="6EC262E0">
                  <wp:extent cx="1987550" cy="1515025"/>
                  <wp:effectExtent l="0" t="0" r="0" b="9525"/>
                  <wp:docPr id="17" name="Picture 2" descr="D:\PhD\dados\usb camera\Apariz\ninho 21\Apariz ninho 21 08-07-20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2" descr="D:\PhD\dados\usb camera\Apariz\ninho 21\Apariz ninho 21 08-07-201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665" r="17798"/>
                          <a:stretch/>
                        </pic:blipFill>
                        <pic:spPr bwMode="auto">
                          <a:xfrm>
                            <a:off x="0" y="0"/>
                            <a:ext cx="1990636" cy="151737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412B7464" w14:textId="77777777" w:rsidR="00AA0F95" w:rsidRPr="00A45C47" w:rsidRDefault="00AA0F95" w:rsidP="00AA0F95">
            <w:pPr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Head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>Eyes are fully open.</w:t>
            </w:r>
          </w:p>
          <w:p w14:paraId="3B1CE497" w14:textId="77777777" w:rsidR="00AA0F95" w:rsidRPr="00A45C47" w:rsidRDefault="00AA0F95" w:rsidP="00AA0F95">
            <w:pPr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E7A3A8A" w14:textId="77777777" w:rsidR="00AA0F95" w:rsidRPr="00A45C47" w:rsidRDefault="00AA0F95" w:rsidP="00AA0F95">
            <w:pPr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Feathers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Almost every part of the 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 xml:space="preserve">nestling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>is covered with pins, even the ventral area (but not around the cloaca). Many feathers are unsheathing; colors are more visible in the dorsal area and throat/chest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 xml:space="preserve"> region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  <w:p w14:paraId="12249721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AA0F95" w:rsidRPr="00A45C47" w14:paraId="2B672DD3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/>
            <w:vAlign w:val="center"/>
          </w:tcPr>
          <w:p w14:paraId="79918E88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520" w:type="dxa"/>
            <w:gridSpan w:val="2"/>
          </w:tcPr>
          <w:p w14:paraId="6015DDC2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32582BA7" wp14:editId="7B8F7E4E">
                  <wp:extent cx="1873250" cy="1429224"/>
                  <wp:effectExtent l="0" t="0" r="0" b="0"/>
                  <wp:docPr id="18" name="Picture 2" descr="C:\Users\Joana\Dropbox\camera usb 2017\1 28-0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" name="Picture 2" descr="C:\Users\Joana\Dropbox\camera usb 2017\1 28-06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73" t="15771" r="6757"/>
                          <a:stretch/>
                        </pic:blipFill>
                        <pic:spPr bwMode="auto">
                          <a:xfrm>
                            <a:off x="0" y="0"/>
                            <a:ext cx="1876996" cy="1432082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/>
          </w:tcPr>
          <w:p w14:paraId="41E93A1C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A0F95" w:rsidRPr="00976ECC" w14:paraId="1614176E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 w:val="restart"/>
            <w:vAlign w:val="center"/>
          </w:tcPr>
          <w:p w14:paraId="3055AF7A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19-21</w:t>
            </w:r>
          </w:p>
        </w:tc>
        <w:tc>
          <w:tcPr>
            <w:tcW w:w="3520" w:type="dxa"/>
            <w:gridSpan w:val="2"/>
          </w:tcPr>
          <w:p w14:paraId="62399B28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4AED71F8" wp14:editId="123A05D9">
                  <wp:extent cx="1868556" cy="1506924"/>
                  <wp:effectExtent l="0" t="0" r="0" b="0"/>
                  <wp:docPr id="19" name="Imagem 19" descr="D:\PhD\DADOS\dados_2016\usb_camera_2016\Apariz\ninho 28\12-07-2016 (2)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PhD\DADOS\dados_2016\usb_camera_2016\Apariz\ninho 28\12-07-2016 (2)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472" r="36321"/>
                          <a:stretch/>
                        </pic:blipFill>
                        <pic:spPr bwMode="auto">
                          <a:xfrm>
                            <a:off x="0" y="0"/>
                            <a:ext cx="1870055" cy="15081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57024471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Head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The bill becomes black and dull. </w:t>
            </w:r>
          </w:p>
          <w:p w14:paraId="0D088702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1B30170B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Feathers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Feathers continue to unsheathe and are now half grown (mainly the dorsal and wing coverts). Feather development in the head and ventral areas are delayed. </w:t>
            </w:r>
          </w:p>
          <w:p w14:paraId="1EF0C722" w14:textId="77777777" w:rsidR="00AA0F95" w:rsidRPr="00A45C47" w:rsidRDefault="00AA0F95" w:rsidP="00AA0F95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AA0F95" w:rsidRPr="00A45C47" w14:paraId="1570F8BB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/>
            <w:vAlign w:val="center"/>
          </w:tcPr>
          <w:p w14:paraId="1BD393A8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3520" w:type="dxa"/>
            <w:gridSpan w:val="2"/>
          </w:tcPr>
          <w:p w14:paraId="1ED44C74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56FF05A3" wp14:editId="108813B6">
                  <wp:extent cx="1908297" cy="1466850"/>
                  <wp:effectExtent l="0" t="0" r="0" b="0"/>
                  <wp:docPr id="20" name="Picture 2" descr="D:\PhD\dados\usb camera\Apariz\ninho 21\Apariz ninho 21 12-07-2016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2" descr="D:\PhD\dados\usb camera\Apariz\ninho 21\Apariz ninho 21 12-07-2016 (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8458" cy="1466973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/>
          </w:tcPr>
          <w:p w14:paraId="5185CF5D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A0F95" w:rsidRPr="00976ECC" w14:paraId="2AFB2688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 w:val="restart"/>
            <w:vAlign w:val="center"/>
          </w:tcPr>
          <w:p w14:paraId="2A02DE86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22-24</w:t>
            </w:r>
          </w:p>
        </w:tc>
        <w:tc>
          <w:tcPr>
            <w:tcW w:w="3520" w:type="dxa"/>
            <w:gridSpan w:val="2"/>
          </w:tcPr>
          <w:p w14:paraId="4B1F842F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</w:p>
          <w:p w14:paraId="131EE02F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eastAsia="pt-PT"/>
              </w:rPr>
            </w:pPr>
          </w:p>
          <w:p w14:paraId="228B2E23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4F68EA42" wp14:editId="06EFC836">
                  <wp:extent cx="1699403" cy="1763243"/>
                  <wp:effectExtent l="0" t="0" r="0" b="8890"/>
                  <wp:docPr id="21" name="Imagem 21" descr="C:\Users\Joana\Dropbox\camera usb 2017\imagens_teste\Pent7_22-24 (2)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Joana\Dropbox\camera usb 2017\imagens_teste\Pent7_22-24 (2)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879" b="19553"/>
                          <a:stretch/>
                        </pic:blipFill>
                        <pic:spPr bwMode="auto">
                          <a:xfrm flipH="1">
                            <a:off x="0" y="0"/>
                            <a:ext cx="1699403" cy="1763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75BDFE" w14:textId="77777777" w:rsidR="00AA0F95" w:rsidRPr="00A45C47" w:rsidRDefault="00AA0F95" w:rsidP="00AA0F95">
            <w:pPr>
              <w:tabs>
                <w:tab w:val="left" w:pos="1313"/>
              </w:tabs>
              <w:jc w:val="center"/>
              <w:rPr>
                <w:rFonts w:ascii="Arial" w:hAnsi="Arial" w:cs="Arial"/>
                <w:sz w:val="24"/>
                <w:szCs w:val="24"/>
                <w:lang w:eastAsia="pt-PT"/>
              </w:rPr>
            </w:pPr>
          </w:p>
        </w:tc>
        <w:tc>
          <w:tcPr>
            <w:tcW w:w="3118" w:type="dxa"/>
            <w:gridSpan w:val="2"/>
            <w:vMerge w:val="restart"/>
            <w:vAlign w:val="center"/>
          </w:tcPr>
          <w:p w14:paraId="5006ABD7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Feathers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>Fist continuous patches of feathers (not pins) between back and wings and/or in the head.</w:t>
            </w:r>
            <w:r w:rsidRPr="00A45C47">
              <w:rPr>
                <w:rFonts w:ascii="Arial" w:eastAsia="Times New Roman" w:hAnsi="Arial" w:cs="Arial"/>
                <w:snapToGrid w:val="0"/>
                <w:color w:val="000000"/>
                <w:w w:val="0"/>
                <w:sz w:val="24"/>
                <w:szCs w:val="24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</w:tc>
      </w:tr>
      <w:tr w:rsidR="00AA0F95" w:rsidRPr="00A45C47" w14:paraId="7603BFD6" w14:textId="77777777" w:rsidTr="00A75590">
        <w:trPr>
          <w:gridAfter w:val="1"/>
          <w:wAfter w:w="41" w:type="dxa"/>
          <w:trHeight w:val="2410"/>
        </w:trPr>
        <w:tc>
          <w:tcPr>
            <w:tcW w:w="1654" w:type="dxa"/>
            <w:vMerge/>
            <w:vAlign w:val="center"/>
          </w:tcPr>
          <w:p w14:paraId="0001F791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3520" w:type="dxa"/>
            <w:gridSpan w:val="2"/>
          </w:tcPr>
          <w:p w14:paraId="66832614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37E0781D" wp14:editId="396CC8BA">
                  <wp:extent cx="1945047" cy="1457325"/>
                  <wp:effectExtent l="0" t="0" r="0" b="0"/>
                  <wp:docPr id="22" name="Imagem 22" descr="D:\PhD\DADOS\dados_2016\usb_camera_2016\Penteado\nest 7\05-07-2016 (3)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PhD\DADOS\dados_2016\usb_camera_2016\Penteado\nest 7\05-07-2016 (3)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5047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/>
          </w:tcPr>
          <w:p w14:paraId="5058B425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A0F95" w:rsidRPr="00A45C47" w14:paraId="23ED9CD1" w14:textId="77777777" w:rsidTr="00A75590">
        <w:trPr>
          <w:trHeight w:val="2410"/>
        </w:trPr>
        <w:tc>
          <w:tcPr>
            <w:tcW w:w="1668" w:type="dxa"/>
            <w:gridSpan w:val="2"/>
            <w:vMerge w:val="restart"/>
            <w:vAlign w:val="center"/>
          </w:tcPr>
          <w:p w14:paraId="08E37120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</w:rPr>
              <w:t>25-27</w:t>
            </w:r>
          </w:p>
        </w:tc>
        <w:tc>
          <w:tcPr>
            <w:tcW w:w="3547" w:type="dxa"/>
            <w:gridSpan w:val="2"/>
          </w:tcPr>
          <w:p w14:paraId="1877A02F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1D5D5965" wp14:editId="213B38A8">
                  <wp:extent cx="2076123" cy="1457865"/>
                  <wp:effectExtent l="0" t="0" r="635" b="9525"/>
                  <wp:docPr id="23" name="Picture 2" descr="C:\Users\Joana\Dropbox\camera usb 2017\1 04-07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4" name="Picture 2" descr="C:\Users\Joana\Dropbox\camera usb 2017\1 04-07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24" r="27873" b="37713"/>
                          <a:stretch/>
                        </pic:blipFill>
                        <pic:spPr bwMode="auto">
                          <a:xfrm>
                            <a:off x="0" y="0"/>
                            <a:ext cx="2086439" cy="1465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4048F075" w14:textId="77777777" w:rsidR="00AA0F95" w:rsidRPr="00A45C47" w:rsidRDefault="00AA0F95" w:rsidP="00AA0F95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GB"/>
              </w:rPr>
              <w:t>Head</w:t>
            </w: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  <w:r w:rsidRPr="00A45C47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 xml:space="preserve"> The bill is now shiny and the black stripe between eyes and bill is well defined.</w:t>
            </w:r>
          </w:p>
          <w:p w14:paraId="493D99FC" w14:textId="77777777" w:rsidR="00AA0F95" w:rsidRPr="00A45C47" w:rsidRDefault="00AA0F95" w:rsidP="00AA0F95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5B493E73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Feathers: </w:t>
            </w:r>
            <w:r w:rsidRPr="00A45C47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Almost all feathers are fully grown, with some exceptions, usually around the cloaca or below the bill. Tail feathers might not be fully unsheathed.</w:t>
            </w:r>
          </w:p>
        </w:tc>
      </w:tr>
      <w:tr w:rsidR="00AA0F95" w:rsidRPr="00A45C47" w14:paraId="0BBD4278" w14:textId="77777777" w:rsidTr="00A75590">
        <w:trPr>
          <w:trHeight w:val="2410"/>
        </w:trPr>
        <w:tc>
          <w:tcPr>
            <w:tcW w:w="1668" w:type="dxa"/>
            <w:gridSpan w:val="2"/>
            <w:vMerge/>
            <w:vAlign w:val="center"/>
          </w:tcPr>
          <w:p w14:paraId="6DA5CC00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547" w:type="dxa"/>
            <w:gridSpan w:val="2"/>
          </w:tcPr>
          <w:p w14:paraId="0C90002F" w14:textId="77777777" w:rsidR="00AA0F95" w:rsidRPr="00A45C47" w:rsidRDefault="00AA0F95" w:rsidP="00AA0F95">
            <w:pPr>
              <w:tabs>
                <w:tab w:val="left" w:pos="1313"/>
              </w:tabs>
              <w:rPr>
                <w:rFonts w:ascii="Arial" w:hAnsi="Arial" w:cs="Arial"/>
                <w:sz w:val="24"/>
                <w:szCs w:val="24"/>
                <w:lang w:val="en-US"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1661312" behindDoc="1" locked="0" layoutInCell="1" allowOverlap="1" wp14:anchorId="77F94B03" wp14:editId="31BFA4F5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1905</wp:posOffset>
                  </wp:positionV>
                  <wp:extent cx="2115185" cy="1379855"/>
                  <wp:effectExtent l="0" t="0" r="0" b="0"/>
                  <wp:wrapTight wrapText="bothSides">
                    <wp:wrapPolygon edited="0">
                      <wp:start x="0" y="0"/>
                      <wp:lineTo x="0" y="21173"/>
                      <wp:lineTo x="21399" y="21173"/>
                      <wp:lineTo x="21399" y="0"/>
                      <wp:lineTo x="0" y="0"/>
                    </wp:wrapPolygon>
                  </wp:wrapTight>
                  <wp:docPr id="24" name="Picture 2" descr="C:\Users\Joana\Dropbox\camera usb 2017\2 28-06 (2)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8" name="Picture 2" descr="C:\Users\Joana\Dropbox\camera usb 2017\2 28-06 (2)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2" t="21875" r="8685"/>
                          <a:stretch/>
                        </pic:blipFill>
                        <pic:spPr bwMode="auto">
                          <a:xfrm>
                            <a:off x="0" y="0"/>
                            <a:ext cx="2115185" cy="1379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18" w:type="dxa"/>
            <w:gridSpan w:val="2"/>
            <w:vMerge/>
          </w:tcPr>
          <w:p w14:paraId="0B63B902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AA0F95" w:rsidRPr="00976ECC" w14:paraId="0BEF5235" w14:textId="77777777" w:rsidTr="00A75590">
        <w:trPr>
          <w:trHeight w:val="2708"/>
        </w:trPr>
        <w:tc>
          <w:tcPr>
            <w:tcW w:w="1668" w:type="dxa"/>
            <w:gridSpan w:val="2"/>
            <w:vMerge w:val="restart"/>
            <w:vAlign w:val="center"/>
          </w:tcPr>
          <w:p w14:paraId="76ABA6AB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>28-30</w:t>
            </w:r>
          </w:p>
        </w:tc>
        <w:tc>
          <w:tcPr>
            <w:tcW w:w="3547" w:type="dxa"/>
            <w:gridSpan w:val="2"/>
          </w:tcPr>
          <w:p w14:paraId="3225ED5A" w14:textId="77777777" w:rsidR="00AA0F95" w:rsidRPr="00A45C47" w:rsidRDefault="00AA0F95" w:rsidP="00AA0F95">
            <w:pPr>
              <w:rPr>
                <w:rFonts w:ascii="Arial" w:hAnsi="Arial" w:cs="Arial"/>
                <w:noProof/>
                <w:sz w:val="24"/>
                <w:szCs w:val="24"/>
                <w:lang w:val="en-US"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1663360" behindDoc="1" locked="0" layoutInCell="1" allowOverlap="1" wp14:anchorId="20281004" wp14:editId="3BFB2818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65405</wp:posOffset>
                  </wp:positionV>
                  <wp:extent cx="2078355" cy="1557020"/>
                  <wp:effectExtent l="0" t="0" r="0" b="5080"/>
                  <wp:wrapTight wrapText="bothSides">
                    <wp:wrapPolygon edited="0">
                      <wp:start x="0" y="0"/>
                      <wp:lineTo x="0" y="21406"/>
                      <wp:lineTo x="21382" y="21406"/>
                      <wp:lineTo x="21382" y="0"/>
                      <wp:lineTo x="0" y="0"/>
                    </wp:wrapPolygon>
                  </wp:wrapTight>
                  <wp:docPr id="25" name="Picture 2" descr="C:\Users\Joana\Dropbox\camera usb 2017\2 01-07 (2)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22" name="Picture 2" descr="C:\Users\Joana\Dropbox\camera usb 2017\2 01-07 (2).b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108" r="18355" b="6277"/>
                          <a:stretch/>
                        </pic:blipFill>
                        <pic:spPr bwMode="auto">
                          <a:xfrm>
                            <a:off x="0" y="0"/>
                            <a:ext cx="2078355" cy="1557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18" w:type="dxa"/>
            <w:gridSpan w:val="2"/>
            <w:vMerge w:val="restart"/>
            <w:vAlign w:val="center"/>
          </w:tcPr>
          <w:p w14:paraId="740F59A7" w14:textId="77777777" w:rsidR="00AA0F95" w:rsidRPr="00A45C47" w:rsidRDefault="00AA0F95" w:rsidP="00051C61">
            <w:pPr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5C4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Feathers: 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 xml:space="preserve">Plumage is now fully </w:t>
            </w:r>
            <w:r w:rsidR="00051C61">
              <w:rPr>
                <w:rFonts w:ascii="Arial" w:hAnsi="Arial" w:cs="Arial"/>
                <w:sz w:val="24"/>
                <w:szCs w:val="24"/>
                <w:lang w:val="en-US"/>
              </w:rPr>
              <w:t>developed</w:t>
            </w:r>
            <w:r w:rsidRPr="00A45C47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AA0F95" w:rsidRPr="00976ECC" w14:paraId="2FA6E24E" w14:textId="77777777" w:rsidTr="00A75590">
        <w:trPr>
          <w:trHeight w:val="2410"/>
        </w:trPr>
        <w:tc>
          <w:tcPr>
            <w:tcW w:w="1668" w:type="dxa"/>
            <w:gridSpan w:val="2"/>
            <w:vMerge/>
            <w:vAlign w:val="center"/>
          </w:tcPr>
          <w:p w14:paraId="77317C83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547" w:type="dxa"/>
            <w:gridSpan w:val="2"/>
          </w:tcPr>
          <w:p w14:paraId="4082B5CF" w14:textId="77777777" w:rsidR="00AA0F95" w:rsidRPr="00A45C47" w:rsidRDefault="00AA0F95" w:rsidP="00AA0F95">
            <w:pPr>
              <w:jc w:val="center"/>
              <w:rPr>
                <w:rFonts w:ascii="Arial" w:hAnsi="Arial" w:cs="Arial"/>
                <w:noProof/>
                <w:sz w:val="24"/>
                <w:szCs w:val="24"/>
                <w:lang w:val="en-US" w:eastAsia="pt-PT"/>
              </w:rPr>
            </w:pPr>
            <w:r w:rsidRPr="00A45C47">
              <w:rPr>
                <w:rFonts w:ascii="Arial" w:hAnsi="Arial" w:cs="Arial"/>
                <w:noProof/>
                <w:sz w:val="24"/>
                <w:szCs w:val="24"/>
                <w:lang w:val="en-US" w:eastAsia="zh-CN"/>
              </w:rPr>
              <w:drawing>
                <wp:anchor distT="0" distB="0" distL="114300" distR="114300" simplePos="0" relativeHeight="251662336" behindDoc="1" locked="0" layoutInCell="1" allowOverlap="1" wp14:anchorId="2D3DF4DD" wp14:editId="3CE79B73">
                  <wp:simplePos x="0" y="0"/>
                  <wp:positionH relativeFrom="column">
                    <wp:posOffset>-39370</wp:posOffset>
                  </wp:positionH>
                  <wp:positionV relativeFrom="paragraph">
                    <wp:posOffset>24130</wp:posOffset>
                  </wp:positionV>
                  <wp:extent cx="1951990" cy="1506855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291" y="21300"/>
                      <wp:lineTo x="21291" y="0"/>
                      <wp:lineTo x="0" y="0"/>
                    </wp:wrapPolygon>
                  </wp:wrapTight>
                  <wp:docPr id="26" name="Picture 2" descr="D:\PhD\dados\usb camera\Apariz\ninho 21\Apariz ninho 21 22-07-2016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2" descr="D:\PhD\dados\usb camera\Apariz\ninho 21\Apariz ninho 21 22-07-2016 (3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586" t="27308" b="17789"/>
                          <a:stretch/>
                        </pic:blipFill>
                        <pic:spPr bwMode="auto">
                          <a:xfrm>
                            <a:off x="0" y="0"/>
                            <a:ext cx="1951990" cy="1506855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18" w:type="dxa"/>
            <w:gridSpan w:val="2"/>
            <w:vMerge/>
          </w:tcPr>
          <w:p w14:paraId="7185A8BA" w14:textId="77777777" w:rsidR="00AA0F95" w:rsidRPr="00A45C47" w:rsidRDefault="00AA0F95" w:rsidP="00AA0F9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0449232" w14:textId="77777777" w:rsidR="00AA0F95" w:rsidRPr="00A45C47" w:rsidRDefault="00AA0F95" w:rsidP="00AA0F95">
      <w:pPr>
        <w:rPr>
          <w:rFonts w:ascii="Arial" w:hAnsi="Arial" w:cs="Arial"/>
          <w:sz w:val="24"/>
          <w:szCs w:val="24"/>
          <w:lang w:val="en-GB"/>
        </w:rPr>
      </w:pPr>
    </w:p>
    <w:p w14:paraId="51A9430F" w14:textId="77777777" w:rsidR="00AA0F95" w:rsidRPr="00A45C47" w:rsidRDefault="00AA0F95" w:rsidP="00AA0F95">
      <w:pPr>
        <w:rPr>
          <w:rFonts w:ascii="Arial" w:hAnsi="Arial" w:cs="Arial"/>
          <w:b/>
          <w:sz w:val="24"/>
          <w:szCs w:val="24"/>
          <w:lang w:val="en-GB"/>
        </w:rPr>
      </w:pPr>
      <w:r w:rsidRPr="00A45C47">
        <w:rPr>
          <w:rFonts w:ascii="Arial" w:hAnsi="Arial" w:cs="Arial"/>
          <w:b/>
          <w:sz w:val="24"/>
          <w:szCs w:val="24"/>
          <w:lang w:val="en-GB"/>
        </w:rPr>
        <w:br w:type="page"/>
      </w:r>
    </w:p>
    <w:p w14:paraId="657E6772" w14:textId="77777777" w:rsidR="00F651C9" w:rsidRPr="00B460F9" w:rsidRDefault="00A45C47" w:rsidP="00C61B5B">
      <w:pPr>
        <w:spacing w:line="30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lastRenderedPageBreak/>
        <w:t xml:space="preserve">Table </w:t>
      </w:r>
      <w:r w:rsidR="00EA6BF4">
        <w:rPr>
          <w:rFonts w:ascii="Arial" w:hAnsi="Arial" w:cs="Arial"/>
          <w:b/>
          <w:sz w:val="24"/>
          <w:szCs w:val="24"/>
          <w:lang w:val="en-GB"/>
        </w:rPr>
        <w:t>S</w:t>
      </w:r>
      <w:r w:rsidR="00F651C9" w:rsidRPr="00A45C47">
        <w:rPr>
          <w:rFonts w:ascii="Arial" w:hAnsi="Arial" w:cs="Arial"/>
          <w:b/>
          <w:sz w:val="24"/>
          <w:szCs w:val="24"/>
          <w:lang w:val="en-GB"/>
        </w:rPr>
        <w:t>2</w:t>
      </w:r>
      <w:r w:rsidR="00F651C9" w:rsidRPr="00A45C47">
        <w:rPr>
          <w:rFonts w:ascii="Arial" w:hAnsi="Arial" w:cs="Arial"/>
          <w:sz w:val="24"/>
          <w:szCs w:val="24"/>
          <w:lang w:val="en-GB"/>
        </w:rPr>
        <w:t>. Table illustrating the confusion matrix</w:t>
      </w:r>
      <w:r w:rsidR="00F651C9" w:rsidRPr="00B460F9">
        <w:rPr>
          <w:rFonts w:ascii="Arial" w:hAnsi="Arial" w:cs="Arial"/>
          <w:sz w:val="24"/>
          <w:szCs w:val="24"/>
          <w:lang w:val="en-GB"/>
        </w:rPr>
        <w:t xml:space="preserve"> constructed for age class 7 as an example.  Number in parenthesis exemplifies the number of </w:t>
      </w:r>
      <w:r w:rsidR="00582D52" w:rsidRPr="00B460F9">
        <w:rPr>
          <w:rFonts w:ascii="Arial" w:hAnsi="Arial" w:cs="Arial"/>
          <w:sz w:val="24"/>
          <w:szCs w:val="24"/>
          <w:lang w:val="en-GB"/>
        </w:rPr>
        <w:t xml:space="preserve">displayed </w:t>
      </w:r>
      <w:r w:rsidR="00F651C9" w:rsidRPr="00B460F9">
        <w:rPr>
          <w:rFonts w:ascii="Arial" w:hAnsi="Arial" w:cs="Arial"/>
          <w:sz w:val="24"/>
          <w:szCs w:val="24"/>
          <w:lang w:val="en-GB"/>
        </w:rPr>
        <w:t xml:space="preserve">images categorized as: true positive (TP), true negative (TN), false positive (FP) and false negative (FN). </w:t>
      </w:r>
    </w:p>
    <w:tbl>
      <w:tblPr>
        <w:tblStyle w:val="a3"/>
        <w:tblW w:w="94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2"/>
        <w:gridCol w:w="1796"/>
        <w:gridCol w:w="3449"/>
        <w:gridCol w:w="2751"/>
      </w:tblGrid>
      <w:tr w:rsidR="00F651C9" w:rsidRPr="00976ECC" w14:paraId="6BD87B91" w14:textId="77777777" w:rsidTr="00B460F9">
        <w:trPr>
          <w:trHeight w:val="300"/>
        </w:trPr>
        <w:tc>
          <w:tcPr>
            <w:tcW w:w="1432" w:type="dxa"/>
            <w:tcBorders>
              <w:top w:val="single" w:sz="4" w:space="0" w:color="auto"/>
            </w:tcBorders>
            <w:noWrap/>
            <w:hideMark/>
          </w:tcPr>
          <w:p w14:paraId="3D5367D1" w14:textId="77777777" w:rsidR="00F651C9" w:rsidRPr="00F649FA" w:rsidRDefault="00F651C9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796" w:type="dxa"/>
            <w:tcBorders>
              <w:top w:val="single" w:sz="4" w:space="0" w:color="auto"/>
            </w:tcBorders>
            <w:noWrap/>
            <w:hideMark/>
          </w:tcPr>
          <w:p w14:paraId="43C289E1" w14:textId="77777777" w:rsidR="00F651C9" w:rsidRPr="00F649FA" w:rsidRDefault="00F651C9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62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930451F" w14:textId="77777777" w:rsidR="00F651C9" w:rsidRPr="00F649FA" w:rsidRDefault="00582D52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A</w:t>
            </w:r>
            <w:r w:rsidR="00A05CFE" w:rsidRPr="00A05CFE">
              <w:rPr>
                <w:rFonts w:ascii="Arial" w:hAnsi="Arial" w:cs="Arial"/>
                <w:b/>
                <w:lang w:val="en-GB"/>
              </w:rPr>
              <w:t>ctual</w:t>
            </w:r>
            <w:r w:rsidR="00F651C9" w:rsidRPr="00A05CFE">
              <w:rPr>
                <w:rFonts w:ascii="Arial" w:hAnsi="Arial" w:cs="Arial"/>
                <w:b/>
                <w:lang w:val="en-GB"/>
              </w:rPr>
              <w:t xml:space="preserve"> </w:t>
            </w:r>
            <w:r w:rsidR="002115A6">
              <w:rPr>
                <w:rFonts w:ascii="Arial" w:hAnsi="Arial" w:cs="Arial"/>
                <w:b/>
                <w:lang w:val="en-GB"/>
              </w:rPr>
              <w:t xml:space="preserve">age </w:t>
            </w:r>
            <w:r w:rsidR="00A05CFE">
              <w:rPr>
                <w:rFonts w:ascii="Arial" w:hAnsi="Arial" w:cs="Arial"/>
                <w:b/>
                <w:lang w:val="en-GB"/>
              </w:rPr>
              <w:t>class</w:t>
            </w:r>
            <w:r w:rsidR="00A05CFE" w:rsidRPr="00F649FA">
              <w:rPr>
                <w:rFonts w:ascii="Arial" w:hAnsi="Arial" w:cs="Arial"/>
                <w:b/>
                <w:lang w:val="en-GB"/>
              </w:rPr>
              <w:t xml:space="preserve"> </w:t>
            </w:r>
            <w:r w:rsidR="00A05CFE">
              <w:rPr>
                <w:rFonts w:ascii="Arial" w:hAnsi="Arial" w:cs="Arial"/>
                <w:b/>
                <w:lang w:val="en-GB"/>
              </w:rPr>
              <w:t>(</w:t>
            </w:r>
            <w:r>
              <w:rPr>
                <w:rFonts w:ascii="Arial" w:hAnsi="Arial" w:cs="Arial"/>
                <w:b/>
                <w:lang w:val="en-GB"/>
              </w:rPr>
              <w:t>i</w:t>
            </w:r>
            <w:r w:rsidR="00A05CFE" w:rsidRPr="00F649FA">
              <w:rPr>
                <w:rFonts w:ascii="Arial" w:hAnsi="Arial" w:cs="Arial"/>
                <w:b/>
                <w:lang w:val="en-GB"/>
              </w:rPr>
              <w:t>mage displayed</w:t>
            </w:r>
            <w:r>
              <w:rPr>
                <w:rFonts w:ascii="Arial" w:hAnsi="Arial" w:cs="Arial"/>
                <w:b/>
                <w:lang w:val="en-GB"/>
              </w:rPr>
              <w:t>)</w:t>
            </w:r>
          </w:p>
        </w:tc>
      </w:tr>
      <w:tr w:rsidR="00F651C9" w:rsidRPr="00976ECC" w14:paraId="3B2B429A" w14:textId="77777777" w:rsidTr="00B460F9">
        <w:trPr>
          <w:trHeight w:val="510"/>
        </w:trPr>
        <w:tc>
          <w:tcPr>
            <w:tcW w:w="1432" w:type="dxa"/>
            <w:noWrap/>
            <w:hideMark/>
          </w:tcPr>
          <w:p w14:paraId="6B096A8D" w14:textId="77777777" w:rsidR="00F651C9" w:rsidRPr="00F649FA" w:rsidRDefault="00F651C9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796" w:type="dxa"/>
            <w:tcBorders>
              <w:bottom w:val="single" w:sz="4" w:space="0" w:color="auto"/>
            </w:tcBorders>
            <w:noWrap/>
            <w:hideMark/>
          </w:tcPr>
          <w:p w14:paraId="63498D3F" w14:textId="77777777" w:rsidR="00F651C9" w:rsidRPr="00F649FA" w:rsidRDefault="00F651C9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344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BC84A1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F649FA">
              <w:rPr>
                <w:rFonts w:ascii="Arial" w:hAnsi="Arial" w:cs="Arial"/>
                <w:b/>
                <w:lang w:val="en-GB"/>
              </w:rPr>
              <w:t>Focal class (</w:t>
            </w:r>
            <w:r w:rsidRPr="00F649FA">
              <w:rPr>
                <w:rFonts w:ascii="Arial" w:hAnsi="Arial" w:cs="Arial"/>
                <w:b/>
                <w:bCs/>
                <w:lang w:val="en-GB"/>
              </w:rPr>
              <w:t>class</w:t>
            </w:r>
            <w:r w:rsidR="002115A6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Pr="00F649FA">
              <w:rPr>
                <w:rFonts w:ascii="Arial" w:hAnsi="Arial" w:cs="Arial"/>
                <w:b/>
                <w:bCs/>
                <w:lang w:val="en-GB"/>
              </w:rPr>
              <w:t>7)</w:t>
            </w:r>
          </w:p>
        </w:tc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38C6B1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F649FA">
              <w:rPr>
                <w:rFonts w:ascii="Arial" w:hAnsi="Arial" w:cs="Arial"/>
                <w:b/>
                <w:lang w:val="en-GB"/>
              </w:rPr>
              <w:t>Different class (any other class)</w:t>
            </w:r>
          </w:p>
        </w:tc>
      </w:tr>
      <w:tr w:rsidR="00F651C9" w:rsidRPr="00F649FA" w14:paraId="24CF3C8F" w14:textId="77777777" w:rsidTr="00B460F9">
        <w:trPr>
          <w:trHeight w:val="600"/>
        </w:trPr>
        <w:tc>
          <w:tcPr>
            <w:tcW w:w="1432" w:type="dxa"/>
            <w:vMerge w:val="restart"/>
            <w:vAlign w:val="center"/>
            <w:hideMark/>
          </w:tcPr>
          <w:p w14:paraId="05A6E0AC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F649FA">
              <w:rPr>
                <w:rFonts w:ascii="Arial" w:hAnsi="Arial" w:cs="Arial"/>
                <w:b/>
                <w:lang w:val="en-GB"/>
              </w:rPr>
              <w:t>Class assigned by observer</w:t>
            </w: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05C7FA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F649FA">
              <w:rPr>
                <w:rFonts w:ascii="Arial" w:hAnsi="Arial" w:cs="Arial"/>
                <w:b/>
                <w:lang w:val="en-GB"/>
              </w:rPr>
              <w:t>Assigned as the focal class  (c</w:t>
            </w:r>
            <w:r w:rsidRPr="00F649FA">
              <w:rPr>
                <w:rFonts w:ascii="Arial" w:hAnsi="Arial" w:cs="Arial"/>
                <w:b/>
                <w:bCs/>
                <w:lang w:val="en-GB"/>
              </w:rPr>
              <w:t>lass 7)</w:t>
            </w:r>
          </w:p>
        </w:tc>
        <w:tc>
          <w:tcPr>
            <w:tcW w:w="344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ED5A313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F649FA">
              <w:rPr>
                <w:rFonts w:ascii="Arial" w:hAnsi="Arial" w:cs="Arial"/>
                <w:lang w:val="en-GB"/>
              </w:rPr>
              <w:t>TP - True positive (</w:t>
            </w:r>
            <w:r w:rsidRPr="00F649FA">
              <w:rPr>
                <w:rFonts w:ascii="Arial" w:hAnsi="Arial" w:cs="Arial"/>
                <w:bCs/>
                <w:lang w:val="en-GB"/>
              </w:rPr>
              <w:t>16)</w:t>
            </w:r>
          </w:p>
        </w:tc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4DE076A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F649FA">
              <w:rPr>
                <w:rFonts w:ascii="Arial" w:hAnsi="Arial" w:cs="Arial"/>
                <w:lang w:val="en-GB"/>
              </w:rPr>
              <w:t>FP - False Positive (</w:t>
            </w:r>
            <w:r w:rsidRPr="00F649FA">
              <w:rPr>
                <w:rFonts w:ascii="Arial" w:hAnsi="Arial" w:cs="Arial"/>
                <w:bCs/>
                <w:lang w:val="en-GB"/>
              </w:rPr>
              <w:t>4)</w:t>
            </w:r>
          </w:p>
        </w:tc>
      </w:tr>
      <w:tr w:rsidR="00F651C9" w:rsidRPr="00F649FA" w14:paraId="079EBBE0" w14:textId="77777777" w:rsidTr="00B460F9">
        <w:trPr>
          <w:trHeight w:val="1115"/>
        </w:trPr>
        <w:tc>
          <w:tcPr>
            <w:tcW w:w="1432" w:type="dxa"/>
            <w:vMerge/>
            <w:tcBorders>
              <w:bottom w:val="single" w:sz="4" w:space="0" w:color="auto"/>
            </w:tcBorders>
            <w:hideMark/>
          </w:tcPr>
          <w:p w14:paraId="3D5305A1" w14:textId="77777777" w:rsidR="00F651C9" w:rsidRPr="00F649FA" w:rsidRDefault="00F651C9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50BB680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F649FA">
              <w:rPr>
                <w:rFonts w:ascii="Arial" w:hAnsi="Arial" w:cs="Arial"/>
                <w:b/>
                <w:lang w:val="en-GB"/>
              </w:rPr>
              <w:t>Assigned as a different class (any other class)</w:t>
            </w:r>
          </w:p>
        </w:tc>
        <w:tc>
          <w:tcPr>
            <w:tcW w:w="344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D650B24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649FA">
              <w:rPr>
                <w:rFonts w:ascii="Arial" w:hAnsi="Arial" w:cs="Arial"/>
              </w:rPr>
              <w:t>FN - False negative (</w:t>
            </w:r>
            <w:r w:rsidRPr="00F649FA">
              <w:rPr>
                <w:rFonts w:ascii="Arial" w:hAnsi="Arial" w:cs="Arial"/>
                <w:bCs/>
              </w:rPr>
              <w:t>2)</w:t>
            </w:r>
          </w:p>
        </w:tc>
        <w:tc>
          <w:tcPr>
            <w:tcW w:w="275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8693839" w14:textId="77777777" w:rsidR="00F651C9" w:rsidRPr="00F649FA" w:rsidRDefault="00F651C9" w:rsidP="00B460F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F649FA">
              <w:rPr>
                <w:rFonts w:ascii="Arial" w:hAnsi="Arial" w:cs="Arial"/>
              </w:rPr>
              <w:t>TN - True negative (</w:t>
            </w:r>
            <w:r w:rsidRPr="00F649FA">
              <w:rPr>
                <w:rFonts w:ascii="Arial" w:hAnsi="Arial" w:cs="Arial"/>
                <w:bCs/>
              </w:rPr>
              <w:t>158)</w:t>
            </w:r>
          </w:p>
        </w:tc>
      </w:tr>
    </w:tbl>
    <w:p w14:paraId="6F9A39B1" w14:textId="77777777" w:rsidR="0031771B" w:rsidRDefault="0031771B" w:rsidP="0031771B">
      <w:pPr>
        <w:rPr>
          <w:rFonts w:ascii="Arial" w:hAnsi="Arial" w:cs="Arial"/>
          <w:b/>
          <w:sz w:val="24"/>
          <w:szCs w:val="24"/>
          <w:lang w:val="en-GB"/>
        </w:rPr>
      </w:pPr>
    </w:p>
    <w:p w14:paraId="0AA439C9" w14:textId="77777777" w:rsidR="00C61B5B" w:rsidRDefault="00C61B5B" w:rsidP="00C61B5B">
      <w:pPr>
        <w:spacing w:line="300" w:lineRule="auto"/>
        <w:rPr>
          <w:rFonts w:ascii="Arial" w:hAnsi="Arial" w:cs="Arial"/>
          <w:b/>
          <w:sz w:val="24"/>
          <w:szCs w:val="24"/>
          <w:lang w:val="en-GB"/>
        </w:rPr>
      </w:pPr>
    </w:p>
    <w:p w14:paraId="59497882" w14:textId="77777777" w:rsidR="00E349D7" w:rsidRPr="00A45C47" w:rsidRDefault="00A45C47" w:rsidP="00C61B5B">
      <w:pPr>
        <w:spacing w:line="30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 xml:space="preserve">Table </w:t>
      </w:r>
      <w:r w:rsidR="00EA6BF4">
        <w:rPr>
          <w:rFonts w:ascii="Arial" w:hAnsi="Arial" w:cs="Arial"/>
          <w:b/>
          <w:sz w:val="24"/>
          <w:szCs w:val="24"/>
          <w:lang w:val="en-GB"/>
        </w:rPr>
        <w:t>S</w:t>
      </w:r>
      <w:r w:rsidR="00F651C9" w:rsidRPr="00A45C47">
        <w:rPr>
          <w:rFonts w:ascii="Arial" w:hAnsi="Arial" w:cs="Arial"/>
          <w:b/>
          <w:sz w:val="24"/>
          <w:szCs w:val="24"/>
          <w:lang w:val="en-GB"/>
        </w:rPr>
        <w:t>3</w:t>
      </w:r>
      <w:r w:rsidR="00E349D7" w:rsidRPr="00A45C47">
        <w:rPr>
          <w:rFonts w:ascii="Arial" w:hAnsi="Arial" w:cs="Arial"/>
          <w:sz w:val="24"/>
          <w:szCs w:val="24"/>
          <w:lang w:val="en-GB"/>
        </w:rPr>
        <w:t>. Overall confusio</w:t>
      </w:r>
      <w:r w:rsidR="00E349D7" w:rsidRPr="00B460F9">
        <w:rPr>
          <w:rFonts w:ascii="Arial" w:hAnsi="Arial" w:cs="Arial"/>
          <w:sz w:val="24"/>
          <w:szCs w:val="24"/>
          <w:lang w:val="en-GB"/>
        </w:rPr>
        <w:t xml:space="preserve">n matrix comparing </w:t>
      </w:r>
      <w:r w:rsidR="003D1C7D" w:rsidRPr="00B460F9">
        <w:rPr>
          <w:rFonts w:ascii="Arial" w:hAnsi="Arial" w:cs="Arial"/>
          <w:sz w:val="24"/>
          <w:szCs w:val="24"/>
          <w:lang w:val="en-GB"/>
        </w:rPr>
        <w:t>assigned</w:t>
      </w:r>
      <w:r w:rsidR="00E349D7" w:rsidRPr="00B460F9">
        <w:rPr>
          <w:rFonts w:ascii="Arial" w:hAnsi="Arial" w:cs="Arial"/>
          <w:sz w:val="24"/>
          <w:szCs w:val="24"/>
          <w:lang w:val="en-GB"/>
        </w:rPr>
        <w:t xml:space="preserve"> </w:t>
      </w:r>
      <w:r w:rsidR="00051C61" w:rsidRPr="00B460F9">
        <w:rPr>
          <w:rFonts w:ascii="Arial" w:hAnsi="Arial" w:cs="Arial"/>
          <w:sz w:val="24"/>
          <w:szCs w:val="24"/>
          <w:lang w:val="en-GB"/>
        </w:rPr>
        <w:t xml:space="preserve">age </w:t>
      </w:r>
      <w:r w:rsidR="00E349D7" w:rsidRPr="00B460F9">
        <w:rPr>
          <w:rFonts w:ascii="Arial" w:hAnsi="Arial" w:cs="Arial"/>
          <w:sz w:val="24"/>
          <w:szCs w:val="24"/>
          <w:lang w:val="en-GB"/>
        </w:rPr>
        <w:t>classes (rows) by the observers in the test</w:t>
      </w:r>
      <w:r w:rsidR="00051C61" w:rsidRPr="00B460F9">
        <w:rPr>
          <w:rFonts w:ascii="Arial" w:hAnsi="Arial" w:cs="Arial"/>
          <w:sz w:val="24"/>
          <w:szCs w:val="24"/>
          <w:lang w:val="en-GB"/>
        </w:rPr>
        <w:t>,</w:t>
      </w:r>
      <w:r w:rsidR="00E349D7" w:rsidRPr="00B460F9">
        <w:rPr>
          <w:rFonts w:ascii="Arial" w:hAnsi="Arial" w:cs="Arial"/>
          <w:sz w:val="24"/>
          <w:szCs w:val="24"/>
          <w:lang w:val="en-GB"/>
        </w:rPr>
        <w:t xml:space="preserve"> to the actual classes (columns) confirmed by nest inspection. Correct </w:t>
      </w:r>
      <w:r w:rsidR="003D1C7D" w:rsidRPr="00B460F9">
        <w:rPr>
          <w:rFonts w:ascii="Arial" w:hAnsi="Arial" w:cs="Arial"/>
          <w:sz w:val="24"/>
          <w:szCs w:val="24"/>
          <w:lang w:val="en-GB"/>
        </w:rPr>
        <w:t xml:space="preserve">assignments </w:t>
      </w:r>
      <w:r w:rsidR="00E349D7" w:rsidRPr="00B460F9">
        <w:rPr>
          <w:rFonts w:ascii="Arial" w:hAnsi="Arial" w:cs="Arial"/>
          <w:sz w:val="24"/>
          <w:szCs w:val="24"/>
          <w:lang w:val="en-GB"/>
        </w:rPr>
        <w:t>are d</w:t>
      </w:r>
      <w:r w:rsidR="00E349D7" w:rsidRPr="005A4870">
        <w:rPr>
          <w:rFonts w:ascii="Arial" w:hAnsi="Arial" w:cs="Arial"/>
          <w:sz w:val="24"/>
          <w:szCs w:val="24"/>
          <w:lang w:val="en-GB"/>
        </w:rPr>
        <w:t>enoted in bold</w:t>
      </w:r>
      <w:r w:rsidR="00E349D7" w:rsidRPr="00A45C47">
        <w:rPr>
          <w:rFonts w:ascii="Arial" w:hAnsi="Arial" w:cs="Arial"/>
          <w:sz w:val="24"/>
          <w:szCs w:val="24"/>
          <w:lang w:val="en-GB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"/>
        <w:gridCol w:w="792"/>
        <w:gridCol w:w="792"/>
        <w:gridCol w:w="793"/>
        <w:gridCol w:w="793"/>
        <w:gridCol w:w="793"/>
        <w:gridCol w:w="793"/>
        <w:gridCol w:w="793"/>
        <w:gridCol w:w="793"/>
        <w:gridCol w:w="793"/>
        <w:gridCol w:w="793"/>
      </w:tblGrid>
      <w:tr w:rsidR="0031771B" w:rsidRPr="0031771B" w14:paraId="72967BD7" w14:textId="77777777" w:rsidTr="00B460F9">
        <w:trPr>
          <w:trHeight w:val="300"/>
        </w:trPr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A0FEAC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556F875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</w:t>
            </w: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486709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4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49AA475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7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A3CE2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0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629A4F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3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AA3A92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6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95DEA2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9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8AE6C3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22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C38E9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25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43440D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28</w:t>
            </w:r>
          </w:p>
        </w:tc>
      </w:tr>
      <w:tr w:rsidR="0031771B" w:rsidRPr="0031771B" w14:paraId="08B1E3CF" w14:textId="77777777" w:rsidTr="00B460F9">
        <w:trPr>
          <w:trHeight w:val="300"/>
        </w:trPr>
        <w:tc>
          <w:tcPr>
            <w:tcW w:w="792" w:type="dxa"/>
            <w:tcBorders>
              <w:top w:val="single" w:sz="4" w:space="0" w:color="auto"/>
            </w:tcBorders>
            <w:noWrap/>
            <w:hideMark/>
          </w:tcPr>
          <w:p w14:paraId="1219CE23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</w:t>
            </w:r>
          </w:p>
        </w:tc>
        <w:tc>
          <w:tcPr>
            <w:tcW w:w="792" w:type="dxa"/>
            <w:tcBorders>
              <w:top w:val="single" w:sz="4" w:space="0" w:color="auto"/>
            </w:tcBorders>
            <w:noWrap/>
            <w:hideMark/>
          </w:tcPr>
          <w:p w14:paraId="0305BEE7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6</w:t>
            </w:r>
          </w:p>
        </w:tc>
        <w:tc>
          <w:tcPr>
            <w:tcW w:w="792" w:type="dxa"/>
            <w:tcBorders>
              <w:top w:val="single" w:sz="4" w:space="0" w:color="auto"/>
            </w:tcBorders>
            <w:noWrap/>
            <w:hideMark/>
          </w:tcPr>
          <w:p w14:paraId="0E796183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619E9DE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1D1CAA6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6FC29C3E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17F0DA6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0DF78035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6AFE1C1C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31895A7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top w:val="single" w:sz="4" w:space="0" w:color="auto"/>
            </w:tcBorders>
            <w:noWrap/>
            <w:hideMark/>
          </w:tcPr>
          <w:p w14:paraId="7D60E15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</w:tr>
      <w:tr w:rsidR="0031771B" w:rsidRPr="0031771B" w14:paraId="6629EE50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2B7D32F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4</w:t>
            </w:r>
          </w:p>
        </w:tc>
        <w:tc>
          <w:tcPr>
            <w:tcW w:w="792" w:type="dxa"/>
            <w:noWrap/>
            <w:hideMark/>
          </w:tcPr>
          <w:p w14:paraId="7D194BD3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792" w:type="dxa"/>
            <w:noWrap/>
            <w:hideMark/>
          </w:tcPr>
          <w:p w14:paraId="4E7EE7E5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4</w:t>
            </w:r>
          </w:p>
        </w:tc>
        <w:tc>
          <w:tcPr>
            <w:tcW w:w="793" w:type="dxa"/>
            <w:noWrap/>
            <w:hideMark/>
          </w:tcPr>
          <w:p w14:paraId="75931AF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0</w:t>
            </w:r>
          </w:p>
        </w:tc>
        <w:tc>
          <w:tcPr>
            <w:tcW w:w="793" w:type="dxa"/>
            <w:noWrap/>
            <w:hideMark/>
          </w:tcPr>
          <w:p w14:paraId="277EBA0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793" w:type="dxa"/>
            <w:noWrap/>
            <w:hideMark/>
          </w:tcPr>
          <w:p w14:paraId="43B40DF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6D879723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05BE099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66827A4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369B191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771E72E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</w:tr>
      <w:tr w:rsidR="0031771B" w:rsidRPr="0031771B" w14:paraId="317CC6B2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71A8657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7</w:t>
            </w:r>
          </w:p>
        </w:tc>
        <w:tc>
          <w:tcPr>
            <w:tcW w:w="792" w:type="dxa"/>
            <w:noWrap/>
            <w:hideMark/>
          </w:tcPr>
          <w:p w14:paraId="6449E12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792" w:type="dxa"/>
            <w:noWrap/>
            <w:hideMark/>
          </w:tcPr>
          <w:p w14:paraId="0150258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793" w:type="dxa"/>
            <w:noWrap/>
            <w:hideMark/>
          </w:tcPr>
          <w:p w14:paraId="7ABCB65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7</w:t>
            </w:r>
          </w:p>
        </w:tc>
        <w:tc>
          <w:tcPr>
            <w:tcW w:w="793" w:type="dxa"/>
            <w:noWrap/>
            <w:hideMark/>
          </w:tcPr>
          <w:p w14:paraId="34ACCD1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793" w:type="dxa"/>
            <w:noWrap/>
            <w:hideMark/>
          </w:tcPr>
          <w:p w14:paraId="64453031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4D56A82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07DF70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4B79872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041C572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464072B1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</w:tr>
      <w:tr w:rsidR="0031771B" w:rsidRPr="0031771B" w14:paraId="29AA81F7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1ADF5EB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0</w:t>
            </w:r>
          </w:p>
        </w:tc>
        <w:tc>
          <w:tcPr>
            <w:tcW w:w="792" w:type="dxa"/>
            <w:noWrap/>
            <w:hideMark/>
          </w:tcPr>
          <w:p w14:paraId="0640D02C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2" w:type="dxa"/>
            <w:noWrap/>
            <w:hideMark/>
          </w:tcPr>
          <w:p w14:paraId="7F7EE4F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42231F1D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86D82B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3</w:t>
            </w:r>
          </w:p>
        </w:tc>
        <w:tc>
          <w:tcPr>
            <w:tcW w:w="793" w:type="dxa"/>
            <w:noWrap/>
            <w:hideMark/>
          </w:tcPr>
          <w:p w14:paraId="7C3C5E8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793" w:type="dxa"/>
            <w:noWrap/>
            <w:hideMark/>
          </w:tcPr>
          <w:p w14:paraId="330335C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D334AA5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3C361A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09850E1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07B6A51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</w:tr>
      <w:tr w:rsidR="0031771B" w:rsidRPr="0031771B" w14:paraId="0764FA47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0D48A0B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3</w:t>
            </w:r>
          </w:p>
        </w:tc>
        <w:tc>
          <w:tcPr>
            <w:tcW w:w="792" w:type="dxa"/>
            <w:noWrap/>
            <w:hideMark/>
          </w:tcPr>
          <w:p w14:paraId="364A915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2" w:type="dxa"/>
            <w:noWrap/>
            <w:hideMark/>
          </w:tcPr>
          <w:p w14:paraId="65B61F3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6D8DA8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8431F9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621FBB72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6</w:t>
            </w:r>
          </w:p>
        </w:tc>
        <w:tc>
          <w:tcPr>
            <w:tcW w:w="793" w:type="dxa"/>
            <w:noWrap/>
            <w:hideMark/>
          </w:tcPr>
          <w:p w14:paraId="7666EB3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655A7EE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BC39A11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79FA6DD1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753DD7E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</w:tr>
      <w:tr w:rsidR="0031771B" w:rsidRPr="0031771B" w14:paraId="59DC6CF4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47E21E8E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6</w:t>
            </w:r>
          </w:p>
        </w:tc>
        <w:tc>
          <w:tcPr>
            <w:tcW w:w="792" w:type="dxa"/>
            <w:noWrap/>
            <w:hideMark/>
          </w:tcPr>
          <w:p w14:paraId="48BB003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2" w:type="dxa"/>
            <w:noWrap/>
            <w:hideMark/>
          </w:tcPr>
          <w:p w14:paraId="4904BEA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61424F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DDA7543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20D1764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793" w:type="dxa"/>
            <w:noWrap/>
            <w:hideMark/>
          </w:tcPr>
          <w:p w14:paraId="1EB2C9E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8</w:t>
            </w:r>
          </w:p>
        </w:tc>
        <w:tc>
          <w:tcPr>
            <w:tcW w:w="793" w:type="dxa"/>
            <w:noWrap/>
            <w:hideMark/>
          </w:tcPr>
          <w:p w14:paraId="4BF8431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793" w:type="dxa"/>
            <w:noWrap/>
            <w:hideMark/>
          </w:tcPr>
          <w:p w14:paraId="0E3193BC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EFD3B63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73DBFF42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</w:tr>
      <w:tr w:rsidR="0031771B" w:rsidRPr="0031771B" w14:paraId="4ADE58F7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784CAEB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19</w:t>
            </w:r>
          </w:p>
        </w:tc>
        <w:tc>
          <w:tcPr>
            <w:tcW w:w="792" w:type="dxa"/>
            <w:noWrap/>
            <w:hideMark/>
          </w:tcPr>
          <w:p w14:paraId="30D7C021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2" w:type="dxa"/>
            <w:noWrap/>
            <w:hideMark/>
          </w:tcPr>
          <w:p w14:paraId="5FF2926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77E80A4E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BE040B5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051F28A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767AB1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7F1C81ED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4</w:t>
            </w:r>
          </w:p>
        </w:tc>
        <w:tc>
          <w:tcPr>
            <w:tcW w:w="793" w:type="dxa"/>
            <w:noWrap/>
            <w:hideMark/>
          </w:tcPr>
          <w:p w14:paraId="03B14DB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793" w:type="dxa"/>
            <w:noWrap/>
            <w:hideMark/>
          </w:tcPr>
          <w:p w14:paraId="44005A8C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C9E959C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</w:tr>
      <w:tr w:rsidR="0031771B" w:rsidRPr="0031771B" w14:paraId="2F1F3CEA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4F07C6A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22</w:t>
            </w:r>
          </w:p>
        </w:tc>
        <w:tc>
          <w:tcPr>
            <w:tcW w:w="792" w:type="dxa"/>
            <w:noWrap/>
            <w:hideMark/>
          </w:tcPr>
          <w:p w14:paraId="785D0D72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2" w:type="dxa"/>
            <w:noWrap/>
            <w:hideMark/>
          </w:tcPr>
          <w:p w14:paraId="24D9B64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4F321F40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0E5BE3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8BEB692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676EC52B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F8F036D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793" w:type="dxa"/>
            <w:noWrap/>
            <w:hideMark/>
          </w:tcPr>
          <w:p w14:paraId="4C83294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3</w:t>
            </w:r>
          </w:p>
        </w:tc>
        <w:tc>
          <w:tcPr>
            <w:tcW w:w="793" w:type="dxa"/>
            <w:noWrap/>
            <w:hideMark/>
          </w:tcPr>
          <w:p w14:paraId="5ED3DAA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793" w:type="dxa"/>
            <w:noWrap/>
            <w:hideMark/>
          </w:tcPr>
          <w:p w14:paraId="0078A35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1</w:t>
            </w:r>
          </w:p>
        </w:tc>
      </w:tr>
      <w:tr w:rsidR="0031771B" w:rsidRPr="0031771B" w14:paraId="5A5A2458" w14:textId="77777777" w:rsidTr="00B460F9">
        <w:trPr>
          <w:trHeight w:val="300"/>
        </w:trPr>
        <w:tc>
          <w:tcPr>
            <w:tcW w:w="792" w:type="dxa"/>
            <w:noWrap/>
            <w:hideMark/>
          </w:tcPr>
          <w:p w14:paraId="5C709D9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25</w:t>
            </w:r>
          </w:p>
        </w:tc>
        <w:tc>
          <w:tcPr>
            <w:tcW w:w="792" w:type="dxa"/>
            <w:noWrap/>
            <w:hideMark/>
          </w:tcPr>
          <w:p w14:paraId="675ACB9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2" w:type="dxa"/>
            <w:noWrap/>
            <w:hideMark/>
          </w:tcPr>
          <w:p w14:paraId="2141294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BD9AFA8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4934AD9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04F3CFAD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1872C936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069DDA4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70CBE8CD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noWrap/>
            <w:hideMark/>
          </w:tcPr>
          <w:p w14:paraId="59AEE8D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0</w:t>
            </w:r>
          </w:p>
        </w:tc>
        <w:tc>
          <w:tcPr>
            <w:tcW w:w="793" w:type="dxa"/>
            <w:noWrap/>
            <w:hideMark/>
          </w:tcPr>
          <w:p w14:paraId="2627A7B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7</w:t>
            </w:r>
          </w:p>
        </w:tc>
      </w:tr>
      <w:tr w:rsidR="0031771B" w:rsidRPr="0031771B" w14:paraId="46E57C2C" w14:textId="77777777" w:rsidTr="00B460F9">
        <w:trPr>
          <w:trHeight w:val="300"/>
        </w:trPr>
        <w:tc>
          <w:tcPr>
            <w:tcW w:w="792" w:type="dxa"/>
            <w:tcBorders>
              <w:bottom w:val="single" w:sz="4" w:space="0" w:color="auto"/>
            </w:tcBorders>
            <w:noWrap/>
            <w:hideMark/>
          </w:tcPr>
          <w:p w14:paraId="4F31306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31771B">
              <w:rPr>
                <w:rFonts w:ascii="Arial" w:hAnsi="Arial" w:cs="Arial"/>
                <w:b/>
                <w:bCs/>
                <w:lang w:val="en-GB"/>
              </w:rPr>
              <w:t>28</w:t>
            </w:r>
          </w:p>
        </w:tc>
        <w:tc>
          <w:tcPr>
            <w:tcW w:w="792" w:type="dxa"/>
            <w:tcBorders>
              <w:bottom w:val="single" w:sz="4" w:space="0" w:color="auto"/>
            </w:tcBorders>
            <w:noWrap/>
            <w:hideMark/>
          </w:tcPr>
          <w:p w14:paraId="2D1A3FCD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2" w:type="dxa"/>
            <w:tcBorders>
              <w:bottom w:val="single" w:sz="4" w:space="0" w:color="auto"/>
            </w:tcBorders>
            <w:noWrap/>
            <w:hideMark/>
          </w:tcPr>
          <w:p w14:paraId="630E5C4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38F73AEE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7F9C9134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347B6271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7C7C47EA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46DFC50F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11979D67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007E40CE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noWrap/>
            <w:hideMark/>
          </w:tcPr>
          <w:p w14:paraId="0688BDC9" w14:textId="77777777" w:rsidR="0031771B" w:rsidRPr="0031771B" w:rsidRDefault="0031771B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31771B">
              <w:rPr>
                <w:rFonts w:ascii="Arial" w:hAnsi="Arial" w:cs="Arial"/>
                <w:b/>
                <w:lang w:val="en-GB"/>
              </w:rPr>
              <w:t>10</w:t>
            </w:r>
          </w:p>
        </w:tc>
      </w:tr>
    </w:tbl>
    <w:p w14:paraId="6CD97324" w14:textId="77777777" w:rsidR="00E349D7" w:rsidRPr="00A45C47" w:rsidRDefault="00E349D7" w:rsidP="00E349D7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</w:p>
    <w:p w14:paraId="6D230DC8" w14:textId="77777777" w:rsidR="0031771B" w:rsidRDefault="0031771B" w:rsidP="00F649FA">
      <w:pPr>
        <w:rPr>
          <w:rFonts w:ascii="Arial" w:hAnsi="Arial" w:cs="Arial"/>
          <w:b/>
          <w:sz w:val="24"/>
          <w:szCs w:val="24"/>
          <w:lang w:val="en-GB"/>
        </w:rPr>
      </w:pPr>
    </w:p>
    <w:p w14:paraId="74D4AC76" w14:textId="77777777" w:rsidR="0031771B" w:rsidRDefault="0031771B" w:rsidP="00F649FA">
      <w:pPr>
        <w:rPr>
          <w:rFonts w:ascii="Arial" w:hAnsi="Arial" w:cs="Arial"/>
          <w:b/>
          <w:sz w:val="24"/>
          <w:szCs w:val="24"/>
          <w:lang w:val="en-GB"/>
        </w:rPr>
      </w:pPr>
    </w:p>
    <w:p w14:paraId="1DE91FFC" w14:textId="77777777" w:rsidR="00051C61" w:rsidRPr="00BB3261" w:rsidRDefault="00A45C47" w:rsidP="00051C61">
      <w:pPr>
        <w:jc w:val="both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lastRenderedPageBreak/>
        <w:t xml:space="preserve">Table </w:t>
      </w:r>
      <w:r w:rsidR="00EA6BF4">
        <w:rPr>
          <w:rFonts w:ascii="Arial" w:hAnsi="Arial" w:cs="Arial"/>
          <w:b/>
          <w:sz w:val="24"/>
          <w:szCs w:val="24"/>
          <w:lang w:val="en-GB"/>
        </w:rPr>
        <w:t>S</w:t>
      </w:r>
      <w:r w:rsidR="00F651C9" w:rsidRPr="00A45C47">
        <w:rPr>
          <w:rFonts w:ascii="Arial" w:hAnsi="Arial" w:cs="Arial"/>
          <w:b/>
          <w:sz w:val="24"/>
          <w:szCs w:val="24"/>
          <w:lang w:val="en-GB"/>
        </w:rPr>
        <w:t>4</w:t>
      </w:r>
      <w:r w:rsidR="00AA0F95" w:rsidRPr="00A45C47">
        <w:rPr>
          <w:rFonts w:ascii="Arial" w:hAnsi="Arial" w:cs="Arial"/>
          <w:b/>
          <w:sz w:val="24"/>
          <w:szCs w:val="24"/>
          <w:lang w:val="en-GB"/>
        </w:rPr>
        <w:t>.</w:t>
      </w:r>
      <w:r w:rsidR="00AA0F95" w:rsidRPr="00A45C47">
        <w:rPr>
          <w:rFonts w:ascii="Arial" w:hAnsi="Arial" w:cs="Arial"/>
          <w:sz w:val="24"/>
          <w:szCs w:val="24"/>
          <w:lang w:val="en-GB"/>
        </w:rPr>
        <w:t xml:space="preserve">  </w:t>
      </w:r>
      <w:r w:rsidR="00AA0F95" w:rsidRPr="00CC6CBD">
        <w:rPr>
          <w:rFonts w:ascii="Arial" w:hAnsi="Arial" w:cs="Arial"/>
          <w:sz w:val="24"/>
          <w:szCs w:val="24"/>
          <w:lang w:val="en-GB"/>
        </w:rPr>
        <w:t>Ranking of candidate models explaining the ability to pre</w:t>
      </w:r>
      <w:r w:rsidR="004910BF" w:rsidRPr="00CC6CBD">
        <w:rPr>
          <w:rFonts w:ascii="Arial" w:hAnsi="Arial" w:cs="Arial"/>
          <w:sz w:val="24"/>
          <w:szCs w:val="24"/>
          <w:lang w:val="en-GB"/>
        </w:rPr>
        <w:t xml:space="preserve">dict bee-eater nestling age. </w:t>
      </w:r>
      <w:r w:rsidR="00051C61" w:rsidRPr="00CC6CBD">
        <w:rPr>
          <w:rFonts w:ascii="Arial" w:hAnsi="Arial" w:cs="Arial"/>
          <w:sz w:val="24"/>
          <w:szCs w:val="24"/>
          <w:lang w:val="en-GB"/>
        </w:rPr>
        <w:t>AICc</w:t>
      </w:r>
      <w:r w:rsidR="00051C61" w:rsidRPr="00663A01">
        <w:rPr>
          <w:rFonts w:ascii="Arial" w:hAnsi="Arial" w:cs="Arial"/>
          <w:sz w:val="24"/>
          <w:szCs w:val="24"/>
          <w:lang w:val="en-GB"/>
        </w:rPr>
        <w:t xml:space="preserve"> = Akaike information criterion for small sample size; ∆AICc = difference between AICc of the best model and reduced model; AICcw = Akaike model weights; loglik = log-likelihood; </w:t>
      </w:r>
      <w:r w:rsidR="00051C61" w:rsidRPr="00B460F9">
        <w:rPr>
          <w:rFonts w:ascii="Arial" w:hAnsi="Arial" w:cs="Arial"/>
          <w:i/>
          <w:sz w:val="24"/>
          <w:szCs w:val="24"/>
          <w:lang w:val="en-GB"/>
        </w:rPr>
        <w:t>k</w:t>
      </w:r>
      <w:r w:rsidR="00051C61" w:rsidRPr="00663A01">
        <w:rPr>
          <w:rFonts w:ascii="Arial" w:hAnsi="Arial" w:cs="Arial"/>
          <w:sz w:val="24"/>
          <w:szCs w:val="24"/>
          <w:lang w:val="en-GB"/>
        </w:rPr>
        <w:t xml:space="preserve"> = n</w:t>
      </w:r>
      <w:r w:rsidR="00841BC5" w:rsidRPr="00663A01">
        <w:rPr>
          <w:rFonts w:ascii="Arial" w:hAnsi="Arial" w:cs="Arial"/>
          <w:sz w:val="24"/>
          <w:szCs w:val="24"/>
          <w:lang w:val="en-GB"/>
        </w:rPr>
        <w:t>umber of model parameters. M</w:t>
      </w:r>
      <w:r w:rsidR="00051C61" w:rsidRPr="00663A01">
        <w:rPr>
          <w:rFonts w:ascii="Arial" w:hAnsi="Arial" w:cs="Arial"/>
          <w:sz w:val="24"/>
          <w:szCs w:val="24"/>
          <w:lang w:val="en-GB"/>
        </w:rPr>
        <w:t>odels with the lowest ∆AICc are shown in bold.</w:t>
      </w:r>
      <w:r w:rsidR="00051C61" w:rsidRPr="00BB3261">
        <w:rPr>
          <w:rFonts w:ascii="Arial" w:hAnsi="Arial" w:cs="Arial"/>
          <w:b/>
          <w:sz w:val="24"/>
          <w:szCs w:val="24"/>
          <w:lang w:val="en-GB"/>
        </w:rPr>
        <w:t xml:space="preserve"> </w:t>
      </w:r>
    </w:p>
    <w:tbl>
      <w:tblPr>
        <w:tblStyle w:val="a3"/>
        <w:tblW w:w="8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6"/>
        <w:gridCol w:w="1012"/>
        <w:gridCol w:w="1030"/>
        <w:gridCol w:w="1030"/>
        <w:gridCol w:w="1030"/>
        <w:gridCol w:w="1030"/>
      </w:tblGrid>
      <w:tr w:rsidR="00D85043" w:rsidRPr="0031771B" w14:paraId="411BBBE7" w14:textId="77777777" w:rsidTr="00B460F9">
        <w:tc>
          <w:tcPr>
            <w:tcW w:w="3396" w:type="dxa"/>
            <w:tcBorders>
              <w:top w:val="single" w:sz="4" w:space="0" w:color="auto"/>
              <w:bottom w:val="single" w:sz="4" w:space="0" w:color="auto"/>
            </w:tcBorders>
          </w:tcPr>
          <w:p w14:paraId="735F2ED5" w14:textId="77777777" w:rsidR="00D85043" w:rsidRPr="00BB3261" w:rsidRDefault="00D85043" w:rsidP="00B460F9">
            <w:pPr>
              <w:spacing w:line="360" w:lineRule="auto"/>
              <w:rPr>
                <w:rFonts w:ascii="Arial" w:hAnsi="Arial" w:cs="Arial"/>
                <w:color w:val="0070C0"/>
                <w:lang w:val="en-GB"/>
              </w:rPr>
            </w:pPr>
            <w:r w:rsidRPr="00BB3261">
              <w:rPr>
                <w:rFonts w:ascii="Arial" w:hAnsi="Arial" w:cs="Arial"/>
                <w:lang w:val="en-GB"/>
              </w:rPr>
              <w:t>Model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259483FD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BB3261">
              <w:rPr>
                <w:rFonts w:ascii="Arial" w:hAnsi="Arial" w:cs="Arial"/>
                <w:lang w:val="en-GB"/>
              </w:rPr>
              <w:t>AICc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</w:tcPr>
          <w:p w14:paraId="4D9835E2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BB3261">
              <w:rPr>
                <w:rFonts w:ascii="Arial" w:hAnsi="Arial" w:cs="Arial"/>
                <w:lang w:val="en-GB"/>
              </w:rPr>
              <w:t>∆AICc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</w:tcPr>
          <w:p w14:paraId="6358090C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BB3261">
              <w:rPr>
                <w:rFonts w:ascii="Arial" w:hAnsi="Arial" w:cs="Arial"/>
                <w:lang w:val="en-GB"/>
              </w:rPr>
              <w:t>AICc</w:t>
            </w:r>
            <w:r w:rsidRPr="00BB3261">
              <w:rPr>
                <w:rFonts w:ascii="Arial" w:hAnsi="Arial" w:cs="Arial"/>
                <w:i/>
                <w:lang w:val="en-GB"/>
              </w:rPr>
              <w:t>w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</w:tcPr>
          <w:p w14:paraId="43600B6B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BB3261">
              <w:rPr>
                <w:rFonts w:ascii="Arial" w:hAnsi="Arial" w:cs="Arial"/>
                <w:lang w:val="en-GB"/>
              </w:rPr>
              <w:t>loglik</w:t>
            </w:r>
          </w:p>
        </w:tc>
        <w:tc>
          <w:tcPr>
            <w:tcW w:w="1030" w:type="dxa"/>
            <w:tcBorders>
              <w:top w:val="single" w:sz="4" w:space="0" w:color="auto"/>
              <w:bottom w:val="single" w:sz="4" w:space="0" w:color="auto"/>
            </w:tcBorders>
          </w:tcPr>
          <w:p w14:paraId="56A2DD97" w14:textId="77777777" w:rsidR="00D85043" w:rsidRPr="00B460F9" w:rsidRDefault="00D85043" w:rsidP="00B460F9">
            <w:pPr>
              <w:spacing w:line="360" w:lineRule="auto"/>
              <w:jc w:val="center"/>
              <w:rPr>
                <w:rFonts w:ascii="Arial" w:hAnsi="Arial" w:cs="Arial"/>
                <w:i/>
                <w:lang w:val="en-GB"/>
              </w:rPr>
            </w:pPr>
            <w:r w:rsidRPr="00B460F9">
              <w:rPr>
                <w:rFonts w:ascii="Arial" w:hAnsi="Arial" w:cs="Arial"/>
                <w:i/>
                <w:lang w:val="en-GB"/>
              </w:rPr>
              <w:t>k</w:t>
            </w:r>
          </w:p>
        </w:tc>
      </w:tr>
      <w:tr w:rsidR="00D85043" w:rsidRPr="0031771B" w14:paraId="1F3CE902" w14:textId="77777777" w:rsidTr="00B460F9">
        <w:tc>
          <w:tcPr>
            <w:tcW w:w="3396" w:type="dxa"/>
            <w:tcBorders>
              <w:top w:val="single" w:sz="4" w:space="0" w:color="auto"/>
            </w:tcBorders>
          </w:tcPr>
          <w:p w14:paraId="600462C9" w14:textId="77777777" w:rsidR="00D85043" w:rsidRPr="00BB3261" w:rsidRDefault="00D85043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1 Class + (1|observer)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234E9901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206.54</w:t>
            </w:r>
          </w:p>
        </w:tc>
        <w:tc>
          <w:tcPr>
            <w:tcW w:w="1030" w:type="dxa"/>
            <w:tcBorders>
              <w:top w:val="single" w:sz="4" w:space="0" w:color="auto"/>
            </w:tcBorders>
          </w:tcPr>
          <w:p w14:paraId="195088FE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0.00</w:t>
            </w:r>
          </w:p>
        </w:tc>
        <w:tc>
          <w:tcPr>
            <w:tcW w:w="1030" w:type="dxa"/>
            <w:tcBorders>
              <w:top w:val="single" w:sz="4" w:space="0" w:color="auto"/>
            </w:tcBorders>
          </w:tcPr>
          <w:p w14:paraId="41A432A5" w14:textId="77777777" w:rsidR="00D85043" w:rsidRPr="00BB3261" w:rsidRDefault="005D3F12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0.690</w:t>
            </w:r>
          </w:p>
        </w:tc>
        <w:tc>
          <w:tcPr>
            <w:tcW w:w="1030" w:type="dxa"/>
            <w:tcBorders>
              <w:top w:val="single" w:sz="4" w:space="0" w:color="auto"/>
            </w:tcBorders>
          </w:tcPr>
          <w:p w14:paraId="5337AA86" w14:textId="77777777" w:rsidR="00D85043" w:rsidRPr="00BB3261" w:rsidRDefault="005D3F12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-91.48</w:t>
            </w:r>
          </w:p>
        </w:tc>
        <w:tc>
          <w:tcPr>
            <w:tcW w:w="1030" w:type="dxa"/>
            <w:tcBorders>
              <w:top w:val="single" w:sz="4" w:space="0" w:color="auto"/>
            </w:tcBorders>
          </w:tcPr>
          <w:p w14:paraId="1995B491" w14:textId="77777777" w:rsidR="00D85043" w:rsidRPr="00BB3261" w:rsidRDefault="005D3F12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4</w:t>
            </w:r>
          </w:p>
        </w:tc>
      </w:tr>
      <w:tr w:rsidR="00D85043" w:rsidRPr="0031771B" w14:paraId="58C5DB8A" w14:textId="77777777" w:rsidTr="00B460F9">
        <w:tc>
          <w:tcPr>
            <w:tcW w:w="3396" w:type="dxa"/>
          </w:tcPr>
          <w:p w14:paraId="7EC3AC64" w14:textId="77777777" w:rsidR="00D85043" w:rsidRPr="00BB3261" w:rsidRDefault="00D85043" w:rsidP="00B460F9">
            <w:pPr>
              <w:spacing w:line="360" w:lineRule="auto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2. Class + Trial + (1|observer)</w:t>
            </w:r>
          </w:p>
        </w:tc>
        <w:tc>
          <w:tcPr>
            <w:tcW w:w="1012" w:type="dxa"/>
          </w:tcPr>
          <w:p w14:paraId="33B98126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208.22</w:t>
            </w:r>
          </w:p>
        </w:tc>
        <w:tc>
          <w:tcPr>
            <w:tcW w:w="1030" w:type="dxa"/>
          </w:tcPr>
          <w:p w14:paraId="6E9C5C5A" w14:textId="77777777" w:rsidR="00D85043" w:rsidRPr="00BB3261" w:rsidRDefault="00D85043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1.68</w:t>
            </w:r>
          </w:p>
        </w:tc>
        <w:tc>
          <w:tcPr>
            <w:tcW w:w="1030" w:type="dxa"/>
          </w:tcPr>
          <w:p w14:paraId="7F8FE8D2" w14:textId="77777777" w:rsidR="00D85043" w:rsidRPr="00BB3261" w:rsidRDefault="005D3F12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0.300</w:t>
            </w:r>
          </w:p>
        </w:tc>
        <w:tc>
          <w:tcPr>
            <w:tcW w:w="1030" w:type="dxa"/>
          </w:tcPr>
          <w:p w14:paraId="4EE3B181" w14:textId="77777777" w:rsidR="00D85043" w:rsidRPr="00BB3261" w:rsidRDefault="005D3F12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-90.01</w:t>
            </w:r>
          </w:p>
        </w:tc>
        <w:tc>
          <w:tcPr>
            <w:tcW w:w="1030" w:type="dxa"/>
          </w:tcPr>
          <w:p w14:paraId="101D8D63" w14:textId="77777777" w:rsidR="00D85043" w:rsidRPr="00BB3261" w:rsidRDefault="005D3F12" w:rsidP="00B460F9">
            <w:pPr>
              <w:spacing w:line="360" w:lineRule="auto"/>
              <w:jc w:val="center"/>
              <w:rPr>
                <w:rFonts w:ascii="Arial" w:hAnsi="Arial" w:cs="Arial"/>
                <w:b/>
                <w:lang w:val="en-GB"/>
              </w:rPr>
            </w:pPr>
            <w:r w:rsidRPr="00BB3261">
              <w:rPr>
                <w:rFonts w:ascii="Arial" w:hAnsi="Arial" w:cs="Arial"/>
                <w:b/>
                <w:lang w:val="en-GB"/>
              </w:rPr>
              <w:t>5</w:t>
            </w:r>
          </w:p>
        </w:tc>
      </w:tr>
      <w:tr w:rsidR="00D85043" w:rsidRPr="0031771B" w14:paraId="10BCFC92" w14:textId="77777777" w:rsidTr="00B460F9">
        <w:tc>
          <w:tcPr>
            <w:tcW w:w="3396" w:type="dxa"/>
          </w:tcPr>
          <w:p w14:paraId="39842F66" w14:textId="77777777" w:rsidR="00D85043" w:rsidRPr="0031771B" w:rsidRDefault="00D85043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3. (1|observer)</w:t>
            </w:r>
          </w:p>
        </w:tc>
        <w:tc>
          <w:tcPr>
            <w:tcW w:w="1012" w:type="dxa"/>
          </w:tcPr>
          <w:p w14:paraId="1F1B35F9" w14:textId="77777777" w:rsidR="00D85043" w:rsidRPr="0031771B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16.77</w:t>
            </w:r>
          </w:p>
        </w:tc>
        <w:tc>
          <w:tcPr>
            <w:tcW w:w="1030" w:type="dxa"/>
          </w:tcPr>
          <w:p w14:paraId="71F243BB" w14:textId="77777777" w:rsidR="00D85043" w:rsidRPr="0031771B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0.23</w:t>
            </w:r>
          </w:p>
        </w:tc>
        <w:tc>
          <w:tcPr>
            <w:tcW w:w="1030" w:type="dxa"/>
          </w:tcPr>
          <w:p w14:paraId="761D5890" w14:textId="77777777" w:rsidR="00D85043" w:rsidRDefault="005D3F12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0.004</w:t>
            </w:r>
          </w:p>
        </w:tc>
        <w:tc>
          <w:tcPr>
            <w:tcW w:w="1030" w:type="dxa"/>
          </w:tcPr>
          <w:p w14:paraId="5EDB816D" w14:textId="77777777" w:rsidR="00D85043" w:rsidRDefault="005D3F12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-106.35</w:t>
            </w:r>
          </w:p>
        </w:tc>
        <w:tc>
          <w:tcPr>
            <w:tcW w:w="1030" w:type="dxa"/>
          </w:tcPr>
          <w:p w14:paraId="260108D8" w14:textId="77777777" w:rsidR="00D85043" w:rsidRDefault="0038233F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3</w:t>
            </w:r>
          </w:p>
        </w:tc>
      </w:tr>
      <w:tr w:rsidR="00D85043" w:rsidRPr="0031771B" w14:paraId="08B70092" w14:textId="77777777" w:rsidTr="00B460F9">
        <w:tc>
          <w:tcPr>
            <w:tcW w:w="3396" w:type="dxa"/>
            <w:tcBorders>
              <w:bottom w:val="single" w:sz="4" w:space="0" w:color="auto"/>
            </w:tcBorders>
          </w:tcPr>
          <w:p w14:paraId="3D32260F" w14:textId="77777777" w:rsidR="00D85043" w:rsidRPr="0031771B" w:rsidRDefault="00D85043" w:rsidP="00B460F9">
            <w:p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4</w:t>
            </w:r>
            <w:r w:rsidRPr="0031771B">
              <w:rPr>
                <w:rFonts w:ascii="Arial" w:hAnsi="Arial" w:cs="Arial"/>
                <w:lang w:val="en-GB"/>
              </w:rPr>
              <w:t>. Trial + (1|observer)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14:paraId="47EAF00E" w14:textId="77777777" w:rsidR="00D85043" w:rsidRPr="0031771B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18.23</w:t>
            </w:r>
          </w:p>
        </w:tc>
        <w:tc>
          <w:tcPr>
            <w:tcW w:w="1030" w:type="dxa"/>
            <w:tcBorders>
              <w:bottom w:val="single" w:sz="4" w:space="0" w:color="auto"/>
            </w:tcBorders>
          </w:tcPr>
          <w:p w14:paraId="1B08246D" w14:textId="77777777" w:rsidR="00D85043" w:rsidRPr="0031771B" w:rsidRDefault="00D85043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1.69</w:t>
            </w:r>
          </w:p>
        </w:tc>
        <w:tc>
          <w:tcPr>
            <w:tcW w:w="1030" w:type="dxa"/>
            <w:tcBorders>
              <w:bottom w:val="single" w:sz="4" w:space="0" w:color="auto"/>
            </w:tcBorders>
          </w:tcPr>
          <w:p w14:paraId="226A2D2F" w14:textId="77777777" w:rsidR="00D85043" w:rsidRDefault="005D3F12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0.002</w:t>
            </w:r>
          </w:p>
        </w:tc>
        <w:tc>
          <w:tcPr>
            <w:tcW w:w="1030" w:type="dxa"/>
            <w:tcBorders>
              <w:bottom w:val="single" w:sz="4" w:space="0" w:color="auto"/>
            </w:tcBorders>
          </w:tcPr>
          <w:p w14:paraId="5E5437C5" w14:textId="77777777" w:rsidR="00D85043" w:rsidRDefault="005D3F12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-105.00</w:t>
            </w:r>
          </w:p>
        </w:tc>
        <w:tc>
          <w:tcPr>
            <w:tcW w:w="1030" w:type="dxa"/>
            <w:tcBorders>
              <w:bottom w:val="single" w:sz="4" w:space="0" w:color="auto"/>
            </w:tcBorders>
          </w:tcPr>
          <w:p w14:paraId="5FEC5648" w14:textId="77777777" w:rsidR="00D85043" w:rsidRDefault="005D3F12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4</w:t>
            </w:r>
          </w:p>
        </w:tc>
      </w:tr>
    </w:tbl>
    <w:p w14:paraId="6F9D908B" w14:textId="77777777" w:rsidR="00AA0F95" w:rsidRPr="00A45C47" w:rsidRDefault="00AA0F95" w:rsidP="00AA0F95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</w:p>
    <w:p w14:paraId="0ABF047C" w14:textId="77777777" w:rsidR="00AA0F95" w:rsidRDefault="00AA0F95" w:rsidP="00AA0F95">
      <w:pPr>
        <w:spacing w:line="360" w:lineRule="auto"/>
        <w:rPr>
          <w:rFonts w:ascii="Arial" w:hAnsi="Arial" w:cs="Arial"/>
          <w:b/>
          <w:sz w:val="24"/>
          <w:szCs w:val="24"/>
          <w:lang w:val="en-GB"/>
        </w:rPr>
      </w:pPr>
    </w:p>
    <w:p w14:paraId="5D1BB062" w14:textId="77777777" w:rsidR="0031771B" w:rsidRPr="00A45C47" w:rsidRDefault="0031771B" w:rsidP="00C61B5B">
      <w:pPr>
        <w:spacing w:line="300" w:lineRule="auto"/>
        <w:rPr>
          <w:rFonts w:ascii="Arial" w:hAnsi="Arial" w:cs="Arial"/>
          <w:sz w:val="24"/>
          <w:szCs w:val="24"/>
          <w:lang w:val="en-GB"/>
        </w:rPr>
      </w:pPr>
      <w:r w:rsidRPr="00A45C47">
        <w:rPr>
          <w:rFonts w:ascii="Arial" w:hAnsi="Arial" w:cs="Arial"/>
          <w:b/>
          <w:sz w:val="24"/>
          <w:szCs w:val="24"/>
          <w:lang w:val="en-GB"/>
        </w:rPr>
        <w:t xml:space="preserve">Table </w:t>
      </w:r>
      <w:r w:rsidR="00EA6BF4">
        <w:rPr>
          <w:rFonts w:ascii="Arial" w:hAnsi="Arial" w:cs="Arial"/>
          <w:b/>
          <w:sz w:val="24"/>
          <w:szCs w:val="24"/>
          <w:lang w:val="en-GB"/>
        </w:rPr>
        <w:t>S</w:t>
      </w:r>
      <w:r w:rsidRPr="00A45C47">
        <w:rPr>
          <w:rFonts w:ascii="Arial" w:hAnsi="Arial" w:cs="Arial"/>
          <w:b/>
          <w:sz w:val="24"/>
          <w:szCs w:val="24"/>
          <w:lang w:val="en-GB"/>
        </w:rPr>
        <w:t>5</w:t>
      </w:r>
      <w:r w:rsidRPr="00A45C47">
        <w:rPr>
          <w:rFonts w:ascii="Arial" w:hAnsi="Arial" w:cs="Arial"/>
          <w:sz w:val="24"/>
          <w:szCs w:val="24"/>
          <w:lang w:val="en-GB"/>
        </w:rPr>
        <w:t xml:space="preserve">.  </w:t>
      </w:r>
      <w:r w:rsidRPr="00E5490A">
        <w:rPr>
          <w:rFonts w:ascii="Arial" w:hAnsi="Arial" w:cs="Arial"/>
          <w:sz w:val="24"/>
          <w:szCs w:val="24"/>
          <w:lang w:val="en-GB"/>
        </w:rPr>
        <w:t xml:space="preserve">Pairwise comparisons between </w:t>
      </w:r>
      <w:r w:rsidRPr="00663A01">
        <w:rPr>
          <w:rFonts w:ascii="Arial" w:hAnsi="Arial" w:cs="Arial"/>
          <w:sz w:val="24"/>
          <w:szCs w:val="24"/>
          <w:lang w:val="en-GB"/>
        </w:rPr>
        <w:t>trials</w:t>
      </w:r>
      <w:r w:rsidR="00E5490A" w:rsidRPr="00663A01">
        <w:rPr>
          <w:rFonts w:ascii="Arial" w:hAnsi="Arial" w:cs="Arial"/>
          <w:sz w:val="24"/>
          <w:szCs w:val="24"/>
          <w:lang w:val="en-GB"/>
        </w:rPr>
        <w:t xml:space="preserve"> </w:t>
      </w:r>
      <w:r w:rsidR="00051C61" w:rsidRPr="00663A01">
        <w:rPr>
          <w:rFonts w:ascii="Arial" w:hAnsi="Arial" w:cs="Arial"/>
          <w:sz w:val="24"/>
          <w:szCs w:val="24"/>
          <w:lang w:val="en-GB"/>
        </w:rPr>
        <w:t>following</w:t>
      </w:r>
      <w:r w:rsidR="00E5490A" w:rsidRPr="00663A01">
        <w:rPr>
          <w:rFonts w:ascii="Arial" w:hAnsi="Arial" w:cs="Arial"/>
          <w:sz w:val="24"/>
          <w:szCs w:val="24"/>
          <w:lang w:val="en-GB"/>
        </w:rPr>
        <w:t xml:space="preserve"> GLMM of the second top-ranked model: Class + Trial + (1</w:t>
      </w:r>
      <w:r w:rsidR="00E5490A" w:rsidRPr="00C36817">
        <w:rPr>
          <w:rFonts w:ascii="Arial" w:hAnsi="Arial" w:cs="Arial"/>
          <w:sz w:val="24"/>
          <w:szCs w:val="24"/>
          <w:lang w:val="en-GB"/>
        </w:rPr>
        <w:t>|observer)</w:t>
      </w:r>
      <w:r w:rsidRPr="00663A01">
        <w:rPr>
          <w:rFonts w:ascii="Arial" w:hAnsi="Arial" w:cs="Arial"/>
          <w:sz w:val="24"/>
          <w:szCs w:val="24"/>
          <w:lang w:val="en-GB"/>
        </w:rPr>
        <w:t>.</w:t>
      </w:r>
      <w:r w:rsidR="00841BC5" w:rsidRPr="00663A01">
        <w:rPr>
          <w:rFonts w:ascii="Arial" w:hAnsi="Arial" w:cs="Arial"/>
          <w:sz w:val="24"/>
          <w:szCs w:val="24"/>
          <w:lang w:val="en-GB"/>
        </w:rPr>
        <w:t xml:space="preserve"> E</w:t>
      </w:r>
      <w:r w:rsidRPr="00663A01">
        <w:rPr>
          <w:rFonts w:ascii="Arial" w:hAnsi="Arial" w:cs="Arial"/>
          <w:sz w:val="24"/>
          <w:szCs w:val="24"/>
          <w:lang w:val="en-GB"/>
        </w:rPr>
        <w:t>stimated</w:t>
      </w:r>
      <w:r w:rsidRPr="00A45C47">
        <w:rPr>
          <w:rFonts w:ascii="Arial" w:hAnsi="Arial" w:cs="Arial"/>
          <w:sz w:val="24"/>
          <w:szCs w:val="24"/>
          <w:lang w:val="en-GB"/>
        </w:rPr>
        <w:t xml:space="preserve"> differences (± SE) in </w:t>
      </w:r>
      <w:r w:rsidRPr="00CC6CBD">
        <w:rPr>
          <w:rFonts w:ascii="Arial" w:hAnsi="Arial" w:cs="Arial"/>
          <w:sz w:val="24"/>
          <w:szCs w:val="24"/>
          <w:lang w:val="en-GB"/>
        </w:rPr>
        <w:t>the probability of a given observer providing a correct identification of age classes between trials for</w:t>
      </w:r>
      <w:r w:rsidRPr="00A45C47">
        <w:rPr>
          <w:rFonts w:ascii="Arial" w:hAnsi="Arial" w:cs="Arial"/>
          <w:sz w:val="24"/>
          <w:szCs w:val="24"/>
          <w:lang w:val="en-GB"/>
        </w:rPr>
        <w:t xml:space="preserve"> each pairwise comparison (row – column)</w:t>
      </w:r>
      <w:r w:rsidR="00841BC5">
        <w:rPr>
          <w:rFonts w:ascii="Arial" w:hAnsi="Arial" w:cs="Arial"/>
          <w:sz w:val="24"/>
          <w:szCs w:val="24"/>
          <w:lang w:val="en-GB"/>
        </w:rPr>
        <w:t xml:space="preserve"> are reported</w:t>
      </w:r>
      <w:r w:rsidRPr="00A45C47">
        <w:rPr>
          <w:rFonts w:ascii="Arial" w:hAnsi="Arial" w:cs="Arial"/>
          <w:sz w:val="24"/>
          <w:szCs w:val="24"/>
          <w:lang w:val="en-GB"/>
        </w:rPr>
        <w:t>. No significant differences were found between trial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8"/>
        <w:gridCol w:w="2187"/>
        <w:gridCol w:w="2188"/>
      </w:tblGrid>
      <w:tr w:rsidR="0031771B" w:rsidRPr="0031771B" w14:paraId="46D98E37" w14:textId="77777777" w:rsidTr="00B46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8357DCC" w14:textId="77777777" w:rsidR="0031771B" w:rsidRPr="0031771B" w:rsidRDefault="0031771B" w:rsidP="00B460F9">
            <w:pPr>
              <w:spacing w:line="360" w:lineRule="auto"/>
              <w:jc w:val="center"/>
              <w:rPr>
                <w:rFonts w:ascii="Arial" w:hAnsi="Arial" w:cs="Arial"/>
                <w:b w:val="0"/>
                <w:lang w:val="en-GB"/>
              </w:rPr>
            </w:pPr>
          </w:p>
        </w:tc>
        <w:tc>
          <w:tcPr>
            <w:tcW w:w="2187" w:type="dxa"/>
          </w:tcPr>
          <w:p w14:paraId="6727D95E" w14:textId="77777777" w:rsidR="0031771B" w:rsidRPr="0031771B" w:rsidRDefault="0031771B" w:rsidP="00B460F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Trial 2</w:t>
            </w:r>
          </w:p>
        </w:tc>
        <w:tc>
          <w:tcPr>
            <w:tcW w:w="2188" w:type="dxa"/>
          </w:tcPr>
          <w:p w14:paraId="7ECAD851" w14:textId="77777777" w:rsidR="0031771B" w:rsidRPr="0031771B" w:rsidRDefault="0031771B" w:rsidP="00B460F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Trial 3</w:t>
            </w:r>
          </w:p>
        </w:tc>
      </w:tr>
      <w:tr w:rsidR="0031771B" w:rsidRPr="0031771B" w14:paraId="3FC38D17" w14:textId="77777777" w:rsidTr="00B460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shd w:val="clear" w:color="auto" w:fill="auto"/>
          </w:tcPr>
          <w:p w14:paraId="2331B850" w14:textId="77777777" w:rsidR="0031771B" w:rsidRPr="0031771B" w:rsidRDefault="0031771B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Trial 1</w:t>
            </w:r>
          </w:p>
        </w:tc>
        <w:tc>
          <w:tcPr>
            <w:tcW w:w="2187" w:type="dxa"/>
            <w:shd w:val="clear" w:color="auto" w:fill="auto"/>
          </w:tcPr>
          <w:p w14:paraId="457890DB" w14:textId="77777777" w:rsidR="0031771B" w:rsidRPr="0031771B" w:rsidRDefault="00DB5218" w:rsidP="00B460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-0.08 (±0.08</w:t>
            </w:r>
            <w:r w:rsidR="0031771B" w:rsidRPr="0031771B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2188" w:type="dxa"/>
            <w:shd w:val="clear" w:color="auto" w:fill="auto"/>
          </w:tcPr>
          <w:p w14:paraId="3D59F973" w14:textId="77777777" w:rsidR="0031771B" w:rsidRPr="0031771B" w:rsidRDefault="00DB5218" w:rsidP="00B460F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-0.13 (±0.08</w:t>
            </w:r>
            <w:r w:rsidR="0031771B" w:rsidRPr="0031771B">
              <w:rPr>
                <w:rFonts w:ascii="Arial" w:hAnsi="Arial" w:cs="Arial"/>
                <w:lang w:val="en-GB"/>
              </w:rPr>
              <w:t>)</w:t>
            </w:r>
          </w:p>
        </w:tc>
      </w:tr>
      <w:tr w:rsidR="0031771B" w:rsidRPr="0031771B" w14:paraId="2939CEF2" w14:textId="77777777" w:rsidTr="00B460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4C087CCD" w14:textId="77777777" w:rsidR="0031771B" w:rsidRPr="0031771B" w:rsidRDefault="0031771B" w:rsidP="00B460F9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31771B">
              <w:rPr>
                <w:rFonts w:ascii="Arial" w:hAnsi="Arial" w:cs="Arial"/>
                <w:lang w:val="en-GB"/>
              </w:rPr>
              <w:t>Trial 2</w:t>
            </w:r>
          </w:p>
        </w:tc>
        <w:tc>
          <w:tcPr>
            <w:tcW w:w="2187" w:type="dxa"/>
          </w:tcPr>
          <w:p w14:paraId="7CA8AF51" w14:textId="77777777" w:rsidR="0031771B" w:rsidRPr="0031771B" w:rsidRDefault="0031771B" w:rsidP="00B460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2188" w:type="dxa"/>
          </w:tcPr>
          <w:p w14:paraId="6E5AB760" w14:textId="77777777" w:rsidR="0031771B" w:rsidRPr="0031771B" w:rsidRDefault="00DB5218" w:rsidP="00B460F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-0.05 (±0.07</w:t>
            </w:r>
            <w:r w:rsidR="0031771B" w:rsidRPr="0031771B">
              <w:rPr>
                <w:rFonts w:ascii="Arial" w:hAnsi="Arial" w:cs="Arial"/>
                <w:lang w:val="en-GB"/>
              </w:rPr>
              <w:t>)</w:t>
            </w:r>
          </w:p>
        </w:tc>
      </w:tr>
    </w:tbl>
    <w:p w14:paraId="29C4D123" w14:textId="77777777" w:rsidR="0031771B" w:rsidRPr="0031771B" w:rsidRDefault="0031771B" w:rsidP="00AA0F95">
      <w:pPr>
        <w:spacing w:line="360" w:lineRule="auto"/>
        <w:rPr>
          <w:rFonts w:ascii="Arial" w:hAnsi="Arial" w:cs="Arial"/>
          <w:b/>
          <w:sz w:val="24"/>
          <w:szCs w:val="24"/>
          <w:lang w:val="en-GB"/>
        </w:rPr>
      </w:pPr>
    </w:p>
    <w:p w14:paraId="7E980088" w14:textId="77777777" w:rsidR="0031771B" w:rsidRDefault="0031771B" w:rsidP="00AA0F95">
      <w:pPr>
        <w:spacing w:line="360" w:lineRule="auto"/>
        <w:rPr>
          <w:rFonts w:ascii="Arial" w:hAnsi="Arial" w:cs="Arial"/>
          <w:b/>
          <w:sz w:val="24"/>
          <w:szCs w:val="24"/>
          <w:lang w:val="en-GB"/>
        </w:rPr>
      </w:pPr>
    </w:p>
    <w:p w14:paraId="285952ED" w14:textId="77777777" w:rsidR="0031771B" w:rsidRDefault="0031771B" w:rsidP="00AA0F95">
      <w:pPr>
        <w:spacing w:line="360" w:lineRule="auto"/>
        <w:rPr>
          <w:rFonts w:ascii="Arial" w:hAnsi="Arial" w:cs="Arial"/>
          <w:b/>
          <w:sz w:val="24"/>
          <w:szCs w:val="24"/>
          <w:lang w:val="en-GB"/>
        </w:rPr>
      </w:pPr>
    </w:p>
    <w:p w14:paraId="05CF08C5" w14:textId="77777777" w:rsidR="00AA0F95" w:rsidRPr="0031771B" w:rsidRDefault="00AA0F95" w:rsidP="0031771B">
      <w:pPr>
        <w:rPr>
          <w:rFonts w:ascii="Arial" w:hAnsi="Arial" w:cs="Arial"/>
          <w:b/>
          <w:sz w:val="24"/>
          <w:szCs w:val="24"/>
          <w:lang w:val="en-GB"/>
        </w:rPr>
      </w:pPr>
    </w:p>
    <w:p w14:paraId="729029A8" w14:textId="77777777" w:rsidR="00F649FA" w:rsidRPr="00F649FA" w:rsidRDefault="00AA0F95" w:rsidP="00F649FA">
      <w:pPr>
        <w:rPr>
          <w:rFonts w:ascii="Arial" w:hAnsi="Arial" w:cs="Arial"/>
          <w:sz w:val="24"/>
          <w:szCs w:val="24"/>
          <w:lang w:val="en-GB"/>
        </w:rPr>
      </w:pPr>
      <w:r w:rsidRPr="00A45C47">
        <w:rPr>
          <w:rFonts w:ascii="Arial" w:hAnsi="Arial" w:cs="Arial"/>
          <w:sz w:val="24"/>
          <w:szCs w:val="24"/>
          <w:lang w:val="en-GB"/>
        </w:rPr>
        <w:br w:type="page"/>
      </w:r>
      <w:r w:rsidR="00F649FA">
        <w:rPr>
          <w:rFonts w:ascii="Arial" w:hAnsi="Arial" w:cs="Arial"/>
          <w:b/>
          <w:sz w:val="24"/>
          <w:szCs w:val="24"/>
          <w:lang w:val="en-GB"/>
        </w:rPr>
        <w:lastRenderedPageBreak/>
        <w:t xml:space="preserve"> </w:t>
      </w:r>
    </w:p>
    <w:p w14:paraId="1F9B05CC" w14:textId="77777777" w:rsidR="0029110B" w:rsidRPr="00F649FA" w:rsidRDefault="00EA6BF4" w:rsidP="00C61B5B">
      <w:pPr>
        <w:spacing w:line="300" w:lineRule="auto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noProof/>
          <w:sz w:val="24"/>
          <w:szCs w:val="24"/>
          <w:lang w:val="en-US" w:eastAsia="zh-CN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C436A77" wp14:editId="615808FB">
                <wp:simplePos x="0" y="0"/>
                <wp:positionH relativeFrom="column">
                  <wp:posOffset>238302</wp:posOffset>
                </wp:positionH>
                <wp:positionV relativeFrom="paragraph">
                  <wp:posOffset>674503</wp:posOffset>
                </wp:positionV>
                <wp:extent cx="4603750" cy="7665661"/>
                <wp:effectExtent l="0" t="0" r="6350" b="0"/>
                <wp:wrapNone/>
                <wp:docPr id="29" name="Grupo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03750" cy="7665661"/>
                          <a:chOff x="0" y="0"/>
                          <a:chExt cx="4603750" cy="7665661"/>
                        </a:xfrm>
                      </wpg:grpSpPr>
                      <wpg:grpSp>
                        <wpg:cNvPr id="13" name="Grupo 13"/>
                        <wpg:cNvGrpSpPr/>
                        <wpg:grpSpPr>
                          <a:xfrm>
                            <a:off x="0" y="0"/>
                            <a:ext cx="4603750" cy="2573020"/>
                            <a:chOff x="0" y="0"/>
                            <a:chExt cx="4327451" cy="2445488"/>
                          </a:xfrm>
                        </wpg:grpSpPr>
                        <pic:pic xmlns:pic="http://schemas.openxmlformats.org/drawingml/2006/picture">
                          <pic:nvPicPr>
                            <pic:cNvPr id="3" name="Imagem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327451" cy="244548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07" name="Caixa de Texto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7079" y="148855"/>
                              <a:ext cx="350520" cy="2870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D1BAAE" w14:textId="77777777" w:rsidR="00E13517" w:rsidRPr="00E13517" w:rsidRDefault="00E13517">
                                <w:pPr>
                                  <w:rPr>
                                    <w:sz w:val="24"/>
                                  </w:rPr>
                                </w:pPr>
                                <w:r w:rsidRPr="00E13517">
                                  <w:rPr>
                                    <w:sz w:val="2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6" name="Grupo 16"/>
                        <wpg:cNvGrpSpPr/>
                        <wpg:grpSpPr>
                          <a:xfrm>
                            <a:off x="0" y="5199321"/>
                            <a:ext cx="4603750" cy="2466340"/>
                            <a:chOff x="0" y="0"/>
                            <a:chExt cx="4327451" cy="2445489"/>
                          </a:xfrm>
                        </wpg:grpSpPr>
                        <pic:pic xmlns:pic="http://schemas.openxmlformats.org/drawingml/2006/picture">
                          <pic:nvPicPr>
                            <pic:cNvPr id="2" name="Imagem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327451" cy="244548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8" name="Caixa de Texto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5181" y="159489"/>
                              <a:ext cx="350520" cy="2870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0168D29" w14:textId="77777777" w:rsidR="00E13517" w:rsidRPr="00E13517" w:rsidRDefault="00E13517" w:rsidP="00E13517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sz w:val="24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4" name="Grupo 14"/>
                        <wpg:cNvGrpSpPr/>
                        <wpg:grpSpPr>
                          <a:xfrm>
                            <a:off x="0" y="2690037"/>
                            <a:ext cx="4603750" cy="2519680"/>
                            <a:chOff x="0" y="0"/>
                            <a:chExt cx="4327451" cy="2445488"/>
                          </a:xfrm>
                        </wpg:grpSpPr>
                        <pic:pic xmlns:pic="http://schemas.openxmlformats.org/drawingml/2006/picture">
                          <pic:nvPicPr>
                            <pic:cNvPr id="1" name="Imagem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327451" cy="244548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7" name="Caixa de Texto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5182" y="159488"/>
                              <a:ext cx="350520" cy="2870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DC63A5" w14:textId="77777777" w:rsidR="00E13517" w:rsidRPr="00E13517" w:rsidRDefault="00E13517" w:rsidP="00E13517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sz w:val="2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C436A77" id="Grupo 29" o:spid="_x0000_s1026" style="position:absolute;margin-left:18.75pt;margin-top:53.1pt;width:362.5pt;height:603.6pt;z-index:251672576" coordsize="46037,766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">
                <v:group id="Grupo 13" o:spid="_x0000_s1027" style="position:absolute;width:46037;height:25730" coordsize="43274,244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3" o:spid="_x0000_s1028" type="#_x0000_t75" style="position:absolute;width:43274;height:244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/CkGzEAAAA2gAAAA8AAABkcnMvZG93bnJldi54bWxEj9FqAjEURN+F/kO4hb6IJq1Y6moUUUt9&#10;s139gMvmdrPt5mbZpLr69Y0g+DjMzBlmtuhcLY7UhsqzhuehAkFceFNxqeGwfx+8gQgR2WDtmTSc&#10;KcBi/tCbYWb8ib/omMdSJAiHDDXYGJtMylBYchiGviFO3rdvHcYk21KaFk8J7mr5otSrdFhxWrDY&#10;0MpS8Zv/OQ3F5uNT7Ww16a/V8kyby/hnX4+1fnrsllMQkbp4D9/aW6NhBNcr6QbI+T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/CkGzEAAAA2gAAAA8AAAAAAAAAAAAAAAAA&#10;nwIAAGRycy9kb3ducmV2LnhtbFBLBQYAAAAABAAEAPcAAACQAwAAAAA=&#10;">
                    <v:imagedata r:id="rId31" o:title="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aixa de Texto 2" o:spid="_x0000_s1029" type="#_x0000_t202" style="position:absolute;left:2870;top:1488;width:3505;height:28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3pdcQA&#10;AADcAAAADwAAAGRycy9kb3ducmV2LnhtbESPW2sCMRSE3wv+h3CEvmmibb2sRhFLwaeKV/DtsDnu&#10;Lm5Olk3qrv++KQh9HGbmG2a+bG0p7lT7wrGGQV+BIE6dKTjTcDx89SYgfEA2WDomDQ/ysFx0XuaY&#10;GNfwju77kIkIYZ+ghjyEKpHSpzlZ9H1XEUfv6mqLIco6k6bGJsJtKYdKjaTFguNCjhWtc0pv+x+r&#10;4fR9vZzf1Tb7tB9V41ol2U6l1q/ddjUDEagN/+Fne2M0vKkx/J2JR0A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596XXEAAAA3AAAAA8AAAAAAAAAAAAAAAAAmAIAAGRycy9k&#10;b3ducmV2LnhtbFBLBQYAAAAABAAEAPUAAACJAwAAAAA=&#10;" filled="f" stroked="f">
                    <v:textbox>
                      <w:txbxContent>
                        <w:p w14:paraId="0BD1BAAE" w14:textId="77777777" w:rsidR="00E13517" w:rsidRPr="00E13517" w:rsidRDefault="00E13517">
                          <w:pPr>
                            <w:rPr>
                              <w:sz w:val="24"/>
                            </w:rPr>
                          </w:pPr>
                          <w:r w:rsidRPr="00E13517">
                            <w:rPr>
                              <w:sz w:val="24"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v:group id="Grupo 16" o:spid="_x0000_s1030" style="position:absolute;top:51993;width:46037;height:24663" coordsize="43274,244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Imagem 2" o:spid="_x0000_s1031" type="#_x0000_t75" style="position:absolute;width:43274;height:244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IwB6bEAAAA2gAAAA8AAABkcnMvZG93bnJldi54bWxEj0FrAjEUhO8F/0N4greadAXRrVFKqeLB&#10;Qqulvb5uXneDm5clibrtr28KQo/DzHzDLFa9a8WZQrSeNdyNFQjiyhvLtYa3w/p2BiImZIOtZ9Lw&#10;TRFWy8HNAkvjL/xK532qRYZwLFFDk1JXShmrhhzGse+Is/flg8OUZailCXjJcNfKQqmpdGg5LzTY&#10;0WND1XF/chqeP9huVLebvn/+qPBinybz4jjRejTsH+5BJOrTf/ja3hoNBfxdyTdALn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IwB6bEAAAA2gAAAA8AAAAAAAAAAAAAAAAA&#10;nwIAAGRycy9kb3ducmV2LnhtbFBLBQYAAAAABAAEAPcAAACQAwAAAAA=&#10;">
                    <v:imagedata r:id="rId32" o:title=""/>
                    <v:path arrowok="t"/>
                  </v:shape>
                  <v:shape id="Caixa de Texto 2" o:spid="_x0000_s1032" type="#_x0000_t202" style="position:absolute;left:2551;top:1594;width:3506;height:28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oTQs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Gpi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JoTQsAAAADbAAAADwAAAAAAAAAAAAAAAACYAgAAZHJzL2Rvd25y&#10;ZXYueG1sUEsFBgAAAAAEAAQA9QAAAIUDAAAAAA==&#10;" filled="f" stroked="f">
                    <v:textbox>
                      <w:txbxContent>
                        <w:p w14:paraId="20168D29" w14:textId="77777777" w:rsidR="00E13517" w:rsidRPr="00E13517" w:rsidRDefault="00E13517" w:rsidP="00E13517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C</w:t>
                          </w:r>
                        </w:p>
                      </w:txbxContent>
                    </v:textbox>
                  </v:shape>
                </v:group>
                <v:group id="Grupo 14" o:spid="_x0000_s1033" style="position:absolute;top:26900;width:46037;height:25197" coordsize="43274,244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Imagem 1" o:spid="_x0000_s1034" type="#_x0000_t75" style="position:absolute;width:43274;height:244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i/FurCAAAA2gAAAA8AAABkcnMvZG93bnJldi54bWxET01rwkAQvQv+h2UK3nTTiqWkrlKsikjB&#10;NmkPvU2z000wOxuyq8Z/7wqCp+HxPmc672wtjtT6yrGCx1ECgrhwumKj4DtfDV9A+ICssXZMCs7k&#10;YT7r96aYanfiLzpmwYgYwj5FBWUITSqlL0qy6EeuIY7cv2sthghbI3WLpxhua/mUJM/SYsWxocSG&#10;FiUV++xgFXTL/fZz/POe55uP9Z9x5rfeZROlBg/d2yuIQF24i2/ujY7z4frK9crZ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IvxbqwgAAANoAAAAPAAAAAAAAAAAAAAAAAJ8C&#10;AABkcnMvZG93bnJldi54bWxQSwUGAAAAAAQABAD3AAAAjgMAAAAA&#10;">
                    <v:imagedata r:id="rId33" o:title=""/>
                    <v:path arrowok="t"/>
                  </v:shape>
                  <v:shape id="Caixa de Texto 2" o:spid="_x0000_s1035" type="#_x0000_t202" style="position:absolute;left:2551;top:1594;width:3506;height:28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WHMMQA&#10;AADbAAAADwAAAGRycy9kb3ducmV2LnhtbESPQWvCQBSE7wX/w/IEb7qr2FbTbESUQk8tpip4e2Sf&#10;SWj2bchuTfrvuwWhx2FmvmHSzWAbcaPO1441zGcKBHHhTM2lhuPn63QFwgdkg41j0vBDHjbZ6CHF&#10;xLieD3TLQykihH2CGqoQ2kRKX1Rk0c9cSxy9q+sshii7UpoO+wi3jVwo9SQt1hwXKmxpV1HxlX9b&#10;Daf36+W8VB/l3j62vRuUZLuWWk/Gw/YFRKAh/Ifv7TejYfEM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FhzDEAAAA2wAAAA8AAAAAAAAAAAAAAAAAmAIAAGRycy9k&#10;b3ducmV2LnhtbFBLBQYAAAAABAAEAPUAAACJAwAAAAA=&#10;" filled="f" stroked="f">
                    <v:textbox>
                      <w:txbxContent>
                        <w:p w14:paraId="49DC63A5" w14:textId="77777777" w:rsidR="00E13517" w:rsidRPr="00E13517" w:rsidRDefault="00E13517" w:rsidP="00E13517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B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A45C47">
        <w:rPr>
          <w:rFonts w:ascii="Arial" w:hAnsi="Arial" w:cs="Arial"/>
          <w:b/>
          <w:sz w:val="24"/>
          <w:szCs w:val="24"/>
          <w:lang w:val="en-GB"/>
        </w:rPr>
        <w:t xml:space="preserve">Figure </w:t>
      </w:r>
      <w:r>
        <w:rPr>
          <w:rFonts w:ascii="Arial" w:hAnsi="Arial" w:cs="Arial"/>
          <w:b/>
          <w:sz w:val="24"/>
          <w:szCs w:val="24"/>
          <w:lang w:val="en-GB"/>
        </w:rPr>
        <w:t>S</w:t>
      </w:r>
      <w:r w:rsidR="00AA0F95" w:rsidRPr="00A45C47">
        <w:rPr>
          <w:rFonts w:ascii="Arial" w:hAnsi="Arial" w:cs="Arial"/>
          <w:b/>
          <w:sz w:val="24"/>
          <w:szCs w:val="24"/>
          <w:lang w:val="en-GB"/>
        </w:rPr>
        <w:t>1.</w:t>
      </w:r>
      <w:r w:rsidR="00AA0F95" w:rsidRPr="00A45C47">
        <w:rPr>
          <w:rFonts w:ascii="Arial" w:hAnsi="Arial" w:cs="Arial"/>
          <w:sz w:val="24"/>
          <w:szCs w:val="24"/>
          <w:lang w:val="en-GB"/>
        </w:rPr>
        <w:t xml:space="preserve"> </w:t>
      </w:r>
      <w:r w:rsidR="00AA0F95" w:rsidRPr="00663A01">
        <w:rPr>
          <w:rFonts w:ascii="Arial" w:hAnsi="Arial" w:cs="Arial"/>
          <w:sz w:val="24"/>
          <w:szCs w:val="24"/>
          <w:lang w:val="en-GB"/>
        </w:rPr>
        <w:t>Variation on the mean percentage</w:t>
      </w:r>
      <w:r w:rsidR="00841BC5" w:rsidRPr="00663A01">
        <w:rPr>
          <w:rFonts w:ascii="Arial" w:hAnsi="Arial" w:cs="Arial"/>
          <w:sz w:val="24"/>
          <w:szCs w:val="24"/>
          <w:lang w:val="en-GB"/>
        </w:rPr>
        <w:t xml:space="preserve"> (±se) </w:t>
      </w:r>
      <w:r w:rsidR="00AA0F95" w:rsidRPr="00663A01">
        <w:rPr>
          <w:rFonts w:ascii="Arial" w:hAnsi="Arial" w:cs="Arial"/>
          <w:sz w:val="24"/>
          <w:szCs w:val="24"/>
          <w:lang w:val="en-GB"/>
        </w:rPr>
        <w:t>of correct</w:t>
      </w:r>
      <w:r w:rsidR="00051C61" w:rsidRPr="00663A01">
        <w:rPr>
          <w:rFonts w:ascii="Arial" w:hAnsi="Arial" w:cs="Arial"/>
          <w:sz w:val="24"/>
          <w:szCs w:val="24"/>
          <w:lang w:val="en-GB"/>
        </w:rPr>
        <w:t>ly</w:t>
      </w:r>
      <w:r w:rsidR="00AA0F95" w:rsidRPr="00663A01">
        <w:rPr>
          <w:rFonts w:ascii="Arial" w:hAnsi="Arial" w:cs="Arial"/>
          <w:sz w:val="24"/>
          <w:szCs w:val="24"/>
          <w:lang w:val="en-GB"/>
        </w:rPr>
        <w:t xml:space="preserve"> assigned estimates for </w:t>
      </w:r>
      <w:r w:rsidR="00976E59" w:rsidRPr="00663A01">
        <w:rPr>
          <w:rFonts w:ascii="Arial" w:hAnsi="Arial" w:cs="Arial"/>
          <w:sz w:val="24"/>
          <w:szCs w:val="24"/>
          <w:lang w:val="en-GB"/>
        </w:rPr>
        <w:t>age class (A</w:t>
      </w:r>
      <w:r w:rsidR="00F80612" w:rsidRPr="00663A01">
        <w:rPr>
          <w:rFonts w:ascii="Arial" w:hAnsi="Arial" w:cs="Arial"/>
          <w:sz w:val="24"/>
          <w:szCs w:val="24"/>
          <w:lang w:val="en-GB"/>
        </w:rPr>
        <w:t xml:space="preserve">, </w:t>
      </w:r>
      <w:r w:rsidR="00F80612" w:rsidRPr="00B460F9">
        <w:rPr>
          <w:rFonts w:ascii="Arial" w:hAnsi="Arial" w:cs="Arial"/>
          <w:i/>
          <w:sz w:val="24"/>
          <w:szCs w:val="24"/>
          <w:lang w:val="en-GB"/>
        </w:rPr>
        <w:t>n</w:t>
      </w:r>
      <w:r w:rsidR="00F80612" w:rsidRPr="00663A01">
        <w:rPr>
          <w:rFonts w:ascii="Arial" w:hAnsi="Arial" w:cs="Arial"/>
          <w:sz w:val="24"/>
          <w:szCs w:val="24"/>
          <w:lang w:val="en-GB"/>
        </w:rPr>
        <w:t>=18</w:t>
      </w:r>
      <w:r w:rsidR="00976E59" w:rsidRPr="00663A01">
        <w:rPr>
          <w:rFonts w:ascii="Arial" w:hAnsi="Arial" w:cs="Arial"/>
          <w:sz w:val="24"/>
          <w:szCs w:val="24"/>
          <w:lang w:val="en-GB"/>
        </w:rPr>
        <w:t>), observer (B</w:t>
      </w:r>
      <w:r w:rsidR="00F80612" w:rsidRPr="00663A01">
        <w:rPr>
          <w:rFonts w:ascii="Arial" w:hAnsi="Arial" w:cs="Arial"/>
          <w:sz w:val="24"/>
          <w:szCs w:val="24"/>
          <w:lang w:val="en-GB"/>
        </w:rPr>
        <w:t xml:space="preserve">, </w:t>
      </w:r>
      <w:r w:rsidR="00F80612" w:rsidRPr="00B460F9">
        <w:rPr>
          <w:rFonts w:ascii="Arial" w:hAnsi="Arial" w:cs="Arial"/>
          <w:i/>
          <w:sz w:val="24"/>
          <w:szCs w:val="24"/>
          <w:lang w:val="en-GB"/>
        </w:rPr>
        <w:t>n</w:t>
      </w:r>
      <w:r w:rsidR="00F80612" w:rsidRPr="00663A01">
        <w:rPr>
          <w:rFonts w:ascii="Arial" w:hAnsi="Arial" w:cs="Arial"/>
          <w:sz w:val="24"/>
          <w:szCs w:val="24"/>
          <w:lang w:val="en-GB"/>
        </w:rPr>
        <w:t>=30</w:t>
      </w:r>
      <w:r w:rsidR="00976E59" w:rsidRPr="00663A01">
        <w:rPr>
          <w:rFonts w:ascii="Arial" w:hAnsi="Arial" w:cs="Arial"/>
          <w:sz w:val="24"/>
          <w:szCs w:val="24"/>
          <w:lang w:val="en-GB"/>
        </w:rPr>
        <w:t>) and trial</w:t>
      </w:r>
      <w:r w:rsidR="00AA0F95" w:rsidRPr="00663A01">
        <w:rPr>
          <w:rFonts w:ascii="Arial" w:hAnsi="Arial" w:cs="Arial"/>
          <w:sz w:val="24"/>
          <w:szCs w:val="24"/>
          <w:lang w:val="en-GB"/>
        </w:rPr>
        <w:t xml:space="preserve"> (C</w:t>
      </w:r>
      <w:r w:rsidR="00F80612" w:rsidRPr="00663A01">
        <w:rPr>
          <w:rFonts w:ascii="Arial" w:hAnsi="Arial" w:cs="Arial"/>
          <w:sz w:val="24"/>
          <w:szCs w:val="24"/>
          <w:lang w:val="en-GB"/>
        </w:rPr>
        <w:t xml:space="preserve">, </w:t>
      </w:r>
      <w:bookmarkStart w:id="0" w:name="_GoBack"/>
      <w:r w:rsidR="00F80612" w:rsidRPr="00B460F9">
        <w:rPr>
          <w:rFonts w:ascii="Arial" w:hAnsi="Arial" w:cs="Arial"/>
          <w:i/>
          <w:sz w:val="24"/>
          <w:szCs w:val="24"/>
          <w:lang w:val="en-GB"/>
        </w:rPr>
        <w:t>n</w:t>
      </w:r>
      <w:bookmarkEnd w:id="0"/>
      <w:r w:rsidR="00F80612" w:rsidRPr="00663A01">
        <w:rPr>
          <w:rFonts w:ascii="Arial" w:hAnsi="Arial" w:cs="Arial"/>
          <w:sz w:val="24"/>
          <w:szCs w:val="24"/>
          <w:lang w:val="en-GB"/>
        </w:rPr>
        <w:t>=10</w:t>
      </w:r>
      <w:r w:rsidR="00AA0F95" w:rsidRPr="00663A01">
        <w:rPr>
          <w:rFonts w:ascii="Arial" w:hAnsi="Arial" w:cs="Arial"/>
          <w:sz w:val="24"/>
          <w:szCs w:val="24"/>
          <w:lang w:val="en-GB"/>
        </w:rPr>
        <w:t>)</w:t>
      </w:r>
      <w:r w:rsidR="000D3EC5" w:rsidRPr="00663A01">
        <w:rPr>
          <w:rFonts w:ascii="Arial" w:hAnsi="Arial" w:cs="Arial"/>
          <w:sz w:val="24"/>
          <w:szCs w:val="24"/>
          <w:lang w:val="en-GB"/>
        </w:rPr>
        <w:t>.</w:t>
      </w:r>
    </w:p>
    <w:sectPr w:rsidR="0029110B" w:rsidRPr="00F649FA" w:rsidSect="00301EDB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9F9C51" w14:textId="77777777" w:rsidR="002B5626" w:rsidRDefault="002B5626" w:rsidP="00F649FA">
      <w:pPr>
        <w:spacing w:after="0" w:line="240" w:lineRule="auto"/>
      </w:pPr>
      <w:r>
        <w:separator/>
      </w:r>
    </w:p>
  </w:endnote>
  <w:endnote w:type="continuationSeparator" w:id="0">
    <w:p w14:paraId="112B1368" w14:textId="77777777" w:rsidR="002B5626" w:rsidRDefault="002B5626" w:rsidP="00F64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0171D5" w14:textId="77777777" w:rsidR="002B5626" w:rsidRDefault="002B5626" w:rsidP="00F649FA">
      <w:pPr>
        <w:spacing w:after="0" w:line="240" w:lineRule="auto"/>
      </w:pPr>
      <w:r>
        <w:separator/>
      </w:r>
    </w:p>
  </w:footnote>
  <w:footnote w:type="continuationSeparator" w:id="0">
    <w:p w14:paraId="4ECCBB0B" w14:textId="77777777" w:rsidR="002B5626" w:rsidRDefault="002B5626" w:rsidP="00F649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oNotDisplayPageBoundaries/>
  <w:bordersDoNotSurroundHeader/>
  <w:bordersDoNotSurroundFooter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TOyMDMyMDc1MLBU0lEKTi0uzszPAykwrwUAHfmIsywAAAA="/>
  </w:docVars>
  <w:rsids>
    <w:rsidRoot w:val="006C0A87"/>
    <w:rsid w:val="00022F30"/>
    <w:rsid w:val="0002685A"/>
    <w:rsid w:val="00051C61"/>
    <w:rsid w:val="000521BA"/>
    <w:rsid w:val="00065168"/>
    <w:rsid w:val="00096BFD"/>
    <w:rsid w:val="00097B4A"/>
    <w:rsid w:val="000B353E"/>
    <w:rsid w:val="000D3EC5"/>
    <w:rsid w:val="001B2924"/>
    <w:rsid w:val="002115A6"/>
    <w:rsid w:val="00242660"/>
    <w:rsid w:val="002519AA"/>
    <w:rsid w:val="0029110B"/>
    <w:rsid w:val="002A6231"/>
    <w:rsid w:val="002B5626"/>
    <w:rsid w:val="002F6340"/>
    <w:rsid w:val="0031771B"/>
    <w:rsid w:val="00350316"/>
    <w:rsid w:val="00357D46"/>
    <w:rsid w:val="00370553"/>
    <w:rsid w:val="003818FD"/>
    <w:rsid w:val="0038233F"/>
    <w:rsid w:val="003B4385"/>
    <w:rsid w:val="003D1C7D"/>
    <w:rsid w:val="004910BF"/>
    <w:rsid w:val="0055182B"/>
    <w:rsid w:val="00582D52"/>
    <w:rsid w:val="0059446F"/>
    <w:rsid w:val="005A4870"/>
    <w:rsid w:val="005B5D38"/>
    <w:rsid w:val="005D3F12"/>
    <w:rsid w:val="005E7AC6"/>
    <w:rsid w:val="0060169D"/>
    <w:rsid w:val="00663A01"/>
    <w:rsid w:val="006C0A87"/>
    <w:rsid w:val="00711D26"/>
    <w:rsid w:val="00735974"/>
    <w:rsid w:val="00773E02"/>
    <w:rsid w:val="00777980"/>
    <w:rsid w:val="00785205"/>
    <w:rsid w:val="007B2B92"/>
    <w:rsid w:val="008050D3"/>
    <w:rsid w:val="00841BC5"/>
    <w:rsid w:val="008E3B57"/>
    <w:rsid w:val="008E455D"/>
    <w:rsid w:val="00976E59"/>
    <w:rsid w:val="00976ECC"/>
    <w:rsid w:val="009C4084"/>
    <w:rsid w:val="00A05CFE"/>
    <w:rsid w:val="00A43F5C"/>
    <w:rsid w:val="00A44FC6"/>
    <w:rsid w:val="00A45C47"/>
    <w:rsid w:val="00AA0F95"/>
    <w:rsid w:val="00AD6548"/>
    <w:rsid w:val="00B460F9"/>
    <w:rsid w:val="00B96C9F"/>
    <w:rsid w:val="00BB3261"/>
    <w:rsid w:val="00C36817"/>
    <w:rsid w:val="00C61B5B"/>
    <w:rsid w:val="00C9588F"/>
    <w:rsid w:val="00C95F61"/>
    <w:rsid w:val="00CB3C78"/>
    <w:rsid w:val="00CC4C10"/>
    <w:rsid w:val="00CC6CBD"/>
    <w:rsid w:val="00CD34E2"/>
    <w:rsid w:val="00D26FAB"/>
    <w:rsid w:val="00D72BD8"/>
    <w:rsid w:val="00D825C4"/>
    <w:rsid w:val="00D85043"/>
    <w:rsid w:val="00DB5218"/>
    <w:rsid w:val="00DE3773"/>
    <w:rsid w:val="00E057E4"/>
    <w:rsid w:val="00E07A76"/>
    <w:rsid w:val="00E13517"/>
    <w:rsid w:val="00E33EFD"/>
    <w:rsid w:val="00E349D7"/>
    <w:rsid w:val="00E435D5"/>
    <w:rsid w:val="00E5490A"/>
    <w:rsid w:val="00E5616E"/>
    <w:rsid w:val="00E5649A"/>
    <w:rsid w:val="00E616F1"/>
    <w:rsid w:val="00E7734C"/>
    <w:rsid w:val="00EA6BF4"/>
    <w:rsid w:val="00F0055F"/>
    <w:rsid w:val="00F202B3"/>
    <w:rsid w:val="00F418A5"/>
    <w:rsid w:val="00F649FA"/>
    <w:rsid w:val="00F651C9"/>
    <w:rsid w:val="00F80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D5EEE"/>
  <w15:docId w15:val="{BC0FF5A0-502F-48DE-95C5-E7B1EA215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A0F9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A0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AA0F9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5">
    <w:name w:val="Balloon Text"/>
    <w:basedOn w:val="a"/>
    <w:link w:val="Char"/>
    <w:uiPriority w:val="99"/>
    <w:semiHidden/>
    <w:unhideWhenUsed/>
    <w:rsid w:val="00AA0F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5"/>
    <w:uiPriority w:val="99"/>
    <w:semiHidden/>
    <w:rsid w:val="00AA0F95"/>
    <w:rPr>
      <w:rFonts w:ascii="Tahoma" w:hAnsi="Tahoma" w:cs="Tahoma"/>
      <w:sz w:val="16"/>
      <w:szCs w:val="16"/>
    </w:rPr>
  </w:style>
  <w:style w:type="table" w:customStyle="1" w:styleId="Tabelacomgrelha1">
    <w:name w:val="Tabela com grelha1"/>
    <w:basedOn w:val="a1"/>
    <w:next w:val="a3"/>
    <w:uiPriority w:val="59"/>
    <w:rsid w:val="00AA0F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annotation reference"/>
    <w:basedOn w:val="a0"/>
    <w:uiPriority w:val="99"/>
    <w:semiHidden/>
    <w:unhideWhenUsed/>
    <w:rsid w:val="00AA0F95"/>
    <w:rPr>
      <w:sz w:val="16"/>
      <w:szCs w:val="16"/>
    </w:rPr>
  </w:style>
  <w:style w:type="paragraph" w:styleId="a7">
    <w:name w:val="annotation text"/>
    <w:basedOn w:val="a"/>
    <w:link w:val="Char0"/>
    <w:uiPriority w:val="99"/>
    <w:unhideWhenUsed/>
    <w:rsid w:val="00AA0F95"/>
    <w:pPr>
      <w:spacing w:line="240" w:lineRule="auto"/>
    </w:pPr>
    <w:rPr>
      <w:sz w:val="20"/>
      <w:szCs w:val="20"/>
    </w:rPr>
  </w:style>
  <w:style w:type="character" w:customStyle="1" w:styleId="Char0">
    <w:name w:val="批注文字 Char"/>
    <w:basedOn w:val="a0"/>
    <w:link w:val="a7"/>
    <w:uiPriority w:val="99"/>
    <w:rsid w:val="00AA0F95"/>
    <w:rPr>
      <w:sz w:val="20"/>
      <w:szCs w:val="20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0B353E"/>
    <w:rPr>
      <w:b/>
      <w:bCs/>
    </w:rPr>
  </w:style>
  <w:style w:type="character" w:customStyle="1" w:styleId="Char1">
    <w:name w:val="批注主题 Char"/>
    <w:basedOn w:val="Char0"/>
    <w:link w:val="a8"/>
    <w:uiPriority w:val="99"/>
    <w:semiHidden/>
    <w:rsid w:val="000B353E"/>
    <w:rPr>
      <w:b/>
      <w:bCs/>
      <w:sz w:val="20"/>
      <w:szCs w:val="20"/>
    </w:rPr>
  </w:style>
  <w:style w:type="paragraph" w:styleId="a9">
    <w:name w:val="header"/>
    <w:basedOn w:val="a"/>
    <w:link w:val="Char2"/>
    <w:uiPriority w:val="99"/>
    <w:unhideWhenUsed/>
    <w:rsid w:val="00F649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har2">
    <w:name w:val="页眉 Char"/>
    <w:basedOn w:val="a0"/>
    <w:link w:val="a9"/>
    <w:uiPriority w:val="99"/>
    <w:rsid w:val="00F649FA"/>
  </w:style>
  <w:style w:type="paragraph" w:styleId="aa">
    <w:name w:val="footer"/>
    <w:basedOn w:val="a"/>
    <w:link w:val="Char3"/>
    <w:uiPriority w:val="99"/>
    <w:unhideWhenUsed/>
    <w:rsid w:val="00F649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har3">
    <w:name w:val="页脚 Char"/>
    <w:basedOn w:val="a0"/>
    <w:link w:val="aa"/>
    <w:uiPriority w:val="99"/>
    <w:rsid w:val="00F649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microsoft.com/office/2007/relationships/hdphoto" Target="media/hdphoto1.wdp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6B44A4-ED23-4129-AB43-BE0F5EA16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7</Pages>
  <Words>675</Words>
  <Characters>3853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a</dc:creator>
  <cp:lastModifiedBy>760123</cp:lastModifiedBy>
  <cp:revision>14</cp:revision>
  <dcterms:created xsi:type="dcterms:W3CDTF">2019-10-19T14:09:00Z</dcterms:created>
  <dcterms:modified xsi:type="dcterms:W3CDTF">2020-01-14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avian-conservation-and-ecology</vt:lpwstr>
  </property>
  <property fmtid="{D5CDD505-2E9C-101B-9397-08002B2CF9AE}" pid="7" name="Mendeley Recent Style Name 2_1">
    <vt:lpwstr>Avian Conservation and Ecology</vt:lpwstr>
  </property>
  <property fmtid="{D5CDD505-2E9C-101B-9397-08002B2CF9AE}" pid="8" name="Mendeley Recent Style Id 3_1">
    <vt:lpwstr>http://www.zotero.org/styles/avian-research</vt:lpwstr>
  </property>
  <property fmtid="{D5CDD505-2E9C-101B-9397-08002B2CF9AE}" pid="9" name="Mendeley Recent Style Name 3_1">
    <vt:lpwstr>Avian Research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elsevier-harvard2</vt:lpwstr>
  </property>
  <property fmtid="{D5CDD505-2E9C-101B-9397-08002B2CF9AE}" pid="13" name="Mendeley Recent Style Name 5_1">
    <vt:lpwstr>Elsevier - Harvard 2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field-ornithology</vt:lpwstr>
  </property>
  <property fmtid="{D5CDD505-2E9C-101B-9397-08002B2CF9AE}" pid="17" name="Mendeley Recent Style Name 7_1">
    <vt:lpwstr>Journal of Field Ornithology</vt:lpwstr>
  </property>
  <property fmtid="{D5CDD505-2E9C-101B-9397-08002B2CF9AE}" pid="18" name="Mendeley Recent Style Id 8_1">
    <vt:lpwstr>http://www.zotero.org/styles/journal-of-ornithology</vt:lpwstr>
  </property>
  <property fmtid="{D5CDD505-2E9C-101B-9397-08002B2CF9AE}" pid="19" name="Mendeley Recent Style Name 8_1">
    <vt:lpwstr>Journal of Ornithology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</Properties>
</file>